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เขียนโปรแกรม</w:t>
      </w:r>
      <w:r>
        <w:t xml:space="preserve"> </w:t>
      </w:r>
      <w:r>
        <w:t xml:space="preserve">(ปี1)</w:t>
      </w:r>
    </w:p>
    <w:p>
      <w:pPr>
        <w:pStyle w:val="Date"/>
      </w:pPr>
      <w:r>
        <w:t xml:space="preserve">วันอังคารที่</w:t>
      </w:r>
      <w:r>
        <w:t xml:space="preserve"> </w:t>
      </w:r>
      <w:r>
        <w:t xml:space="preserve">7</w:t>
      </w:r>
      <w:r>
        <w:t xml:space="preserve"> </w:t>
      </w:r>
      <w:r>
        <w:t xml:space="preserve">กันยายน</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รับ เข้ามาแล้วเปิดกล้องทุกคนนะคะ วันนี้ให้เปิดกล้องทุกคนสวัสดีค่ะ</w:t>
      </w:r>
    </w:p>
    <w:p>
      <w:pPr>
        <w:pStyle w:val="BodyText"/>
      </w:pPr>
      <w:r>
        <w:t xml:space="preserve">(อาจารย์สุธิรา) สวัสดีค่ะ</w:t>
      </w:r>
    </w:p>
    <w:p>
      <w:pPr>
        <w:pStyle w:val="BodyText"/>
      </w:pPr>
      <w:r>
        <w:t xml:space="preserve">(ล่าม) วันนี้น้องการ์ตูนขออนุญาติไปฉีดวัคซีนค่ะ ค่ะ ไม่เป็นอะไร วันนี้อยากให้เด็ก ๆ เปิดกล้องทุกคนนะคะ เข้ามาแล้วเปิดเลย ขอให้ทุกคนเปิดกล้องนะคะ ตอนนี้เข้ามา หมดแล้ว แฝดเข้ามาแล้ว โอเคเปิดแล้ว เดี๋ยวจะดูนะคะ ว่าใครยังไม่เปิดกล้อง สวัสดีลูก แฝดก็เปิดแล้ว พี่โฟร์เปิดกล้องด้วยครับ พี่ตี๋เปิดแล้ว พี่เอ็มวันนี้เข้ามาต้องเปิดกล้องนะคะทุกคน เด็ก ๆ ทุกคน สวัสดีลูก เจ้าเขียด เปิดกล้องด้วยนะคะ เปิดกล้องด้วย</w:t>
      </w:r>
    </w:p>
    <w:p>
      <w:pPr>
        <w:pStyle w:val="BodyText"/>
      </w:pPr>
      <w:r>
        <w:t xml:space="preserve">(ล่าม) ตาฟ้ามั้งคะ อาจารย์ได้ยินไหมครับ</w:t>
      </w:r>
    </w:p>
    <w:p>
      <w:pPr>
        <w:pStyle w:val="BodyText"/>
      </w:pPr>
      <w:r>
        <w:t xml:space="preserve">(อาจารย์สุธิรา) ได้ยินครับ</w:t>
      </w:r>
    </w:p>
    <w:p>
      <w:pPr>
        <w:pStyle w:val="BodyText"/>
      </w:pPr>
      <w:r>
        <w:t xml:space="preserve">(เดชาพล) พอดีผมกำลังทำมื้อเข้า</w:t>
      </w:r>
    </w:p>
    <w:p>
      <w:pPr>
        <w:pStyle w:val="BodyText"/>
      </w:pPr>
      <w:r>
        <w:t xml:space="preserve">(อาจารย์สุธิรา) ท่านให้เสร็จก่อนแล้วค่อยเปิด โอเค วริษาเข้าห้องน้ำอยู่ กำลังเริ่มเข้ามานะคะ ตอนนี้เข้ามา 13 คนแล้ว มุกเข้ามาหรือยังเปิดกล้องด้วย ระหว่างรอเพื่อน เข้ามาแล้ว พายุ พายุเปิดกล้องด้วยนะครับ เข้ามาแล้ว พายุเปิดกล้องด้วยลูก คงพล ไม่เห็นหน้า ดอมหรือเปล่า พงศ์ภรณ์ โอเค ๆ เปิดแล้ว โอเค เมื่อกี้พายุแล้ว แฝดเปิดแล้ว แฝดเปิดแล้ว เหลือใคร เหลือเชอร์รี่ เข้ามาแล้ว เชอรี่ เชอรี่ตามอุ้มกับ… แฝดตามบิวด้วยลูก บิวเข้ามาแล้ว บิวเปิดกล้องด้วยครับ พี่แฝดบอกเพื่อนเปิดกล้องหน่อยนะ บอกเพื่อนให้เปิดกล้อง ตามนิวด้วย นิว ๆ เออ ตามนิวหน่อยลูก จันทกานต์ เจ้าอบ เจ้าอบมาแล้ว อบยังไม่เปิดกล้อง กำลังทยอยเข้า</w:t>
      </w:r>
    </w:p>
    <w:p>
      <w:pPr>
        <w:pStyle w:val="BodyText"/>
      </w:pPr>
      <w:r>
        <w:t xml:space="preserve">(ล่าม) แฝดบอกว่านิวน่าจะนอนอยู่ค่ะอาจารย์</w:t>
      </w:r>
    </w:p>
    <w:p>
      <w:pPr>
        <w:pStyle w:val="BodyText"/>
      </w:pPr>
      <w:r>
        <w:t xml:space="preserve">(อาจารย์สุธิรา) ฝนตก อากาศดี พากันหลับ ตกไหมอยู่นครฯ อยู่บ้านฝนตกหรือเปล่าแฝด</w:t>
      </w:r>
    </w:p>
    <w:p>
      <w:pPr>
        <w:pStyle w:val="BodyText"/>
      </w:pPr>
      <w:r>
        <w:t xml:space="preserve">(ล่าม) มีครับ ฝนตกครับ</w:t>
      </w:r>
    </w:p>
    <w:p>
      <w:pPr>
        <w:pStyle w:val="BodyText"/>
      </w:pPr>
      <w:r>
        <w:t xml:space="preserve">(อาจารย์สุธิรา) ตกมากี่วันแล้ว เมื่อวานครับ</w:t>
      </w:r>
    </w:p>
    <w:p>
      <w:pPr>
        <w:pStyle w:val="BodyText"/>
      </w:pPr>
      <w:r>
        <w:t xml:space="preserve">(อาจารย์สุธิรา) อ๋อ เพิ่งตกเมื่อวาน สกล</w:t>
      </w:r>
    </w:p>
    <w:p>
      <w:pPr>
        <w:pStyle w:val="BodyText"/>
      </w:pPr>
      <w:r>
        <w:t xml:space="preserve">(นคร) เริ่มตกเมื่อวาน ตั้งแต่วันเสาร์-อาทิตย์ วันนี้ยังไม่ตกนะ แต่ครึ้ม ของพี่อีฟล่ะคะ ตกไหม</w:t>
      </w:r>
    </w:p>
    <w:p>
      <w:pPr>
        <w:pStyle w:val="BodyText"/>
      </w:pPr>
      <w:r>
        <w:t xml:space="preserve">(ล่าม) ตกเมื่อวานค่ะอาจารย์ แต่ว่าไม่นาน</w:t>
      </w:r>
    </w:p>
    <w:p>
      <w:pPr>
        <w:pStyle w:val="BodyText"/>
      </w:pPr>
      <w:r>
        <w:t xml:space="preserve">(อาจารย์สุธิรา) ไม่มากใช่ไหมคะ แสดงว่าน่าจะตกทั่วฟ้าอยู่รอบนี้ โอเคเด็ก ๆ กำลังทะยอยเข้ามาวริษา เจ้าอบ เด็กหู</w:t>
      </w:r>
    </w:p>
    <w:p>
      <w:pPr>
        <w:pStyle w:val="BodyText"/>
      </w:pPr>
      <w:r>
        <w:t xml:space="preserve">(หนวก)ก็น่าจะเหลือ แฝดว่าอย่างไร</w:t>
      </w:r>
    </w:p>
    <w:p>
      <w:pPr>
        <w:pStyle w:val="BodyText"/>
      </w:pPr>
      <w:r>
        <w:t xml:space="preserve">(ล่าม) แฝดถามว่าเปิดเรียนวันไหนครับ</w:t>
      </w:r>
    </w:p>
    <w:p>
      <w:pPr>
        <w:pStyle w:val="BodyText"/>
      </w:pPr>
      <w:r>
        <w:t xml:space="preserve">(อาจารย์สุธิรา) ประกาศมา บอกเป็นวันที่ 19 อยากมามาได้นะ มาเลย ก็อยากพาเข้าแล็บเหมือนกันพี่ก็เบื่อแล้วเหมือนกัน พี่ ๆ ก็ให้มาเข้าแล็บวันละ 6 คน</w:t>
      </w:r>
    </w:p>
    <w:p>
      <w:pPr>
        <w:pStyle w:val="BodyText"/>
      </w:pPr>
      <w:r>
        <w:t xml:space="preserve">(ล่าม) แฝดบอกว่า อยากไปห้องแล้วครับ อยากไปห้องเรียนแล้วครับ</w:t>
      </w:r>
    </w:p>
    <w:p>
      <w:pPr>
        <w:pStyle w:val="BodyText"/>
      </w:pPr>
      <w:r>
        <w:t xml:space="preserve">(อาจารย์สุธิรา) มาได้อยู่นะ</w:t>
      </w:r>
    </w:p>
    <w:p>
      <w:pPr>
        <w:pStyle w:val="BodyText"/>
      </w:pPr>
      <w:r>
        <w:t xml:space="preserve">(ล่าม) เพราะว่าอย่างบางทีดูผ่านกล้องน่ะ เหมือนเรียนออนไลน์ ถ้าเกิดไปห้องเรียน มีอาจารย์มีพี่ ๆ คอยดูในห้องอย่างนี้น่ะครับ อาจจะทำให้เข้าใจได้ดีขึ้น</w:t>
      </w:r>
    </w:p>
    <w:p>
      <w:pPr>
        <w:pStyle w:val="BodyText"/>
      </w:pPr>
      <w:r>
        <w:t xml:space="preserve">(อาจารย์สุธิรา) มาก็ได้นะ ถ้ามาเราเข้าห้อง คนไหนไม่อยู่ในห้องก็ให้เขาเรียนผ่านออนไลน์ เราก็เชื่อมเรพาะห้องเรารองรับอยู่แล้ว มาไหม มาได้ มาเลย จะได้พาเข้าห้องกัน เพราะประกาศออกมาก็เลื่อนไปถึงกลาง… วันที่ 19 น่ะ เรามี 2 ห้องถ้ามาเพราะเด็กหู</w:t>
      </w:r>
    </w:p>
    <w:p>
      <w:pPr>
        <w:pStyle w:val="BodyText"/>
      </w:pPr>
      <w:r>
        <w:t xml:space="preserve">(หนวก)อยู่หอตอนนี้ก็มีเขียดไหม ปี 1 มีเขียดไหม ปี 1 แล้วก็เจ้าอบ ไม่เกิน พี่ที่ DSS บอกว่า คอม</w:t>
      </w:r>
    </w:p>
    <w:p>
      <w:pPr>
        <w:pStyle w:val="BodyText"/>
      </w:pPr>
      <w:r>
        <w:t xml:space="preserve">(พิวเตอร์) ของเรามี 3 แถว เราให้เข้าแถวละ 2 คน 6 คนน่าจะเข้าได้อยู่ แล้วเรามีห้องข้างบนอีกห้องหนึ่ง ถ้าอยากมามาเถอะ ฉีดแล้วนี่ แฝดฉีดครบแล้วใช่ไหม ฉีดครบ 2 เข็ม</w:t>
      </w:r>
    </w:p>
    <w:p>
      <w:pPr>
        <w:pStyle w:val="BodyText"/>
      </w:pPr>
      <w:r>
        <w:t xml:space="preserve">(ล่าม) 2 เข็มแล้วครับ</w:t>
      </w:r>
    </w:p>
    <w:p>
      <w:pPr>
        <w:pStyle w:val="BodyText"/>
      </w:pPr>
      <w:r>
        <w:t xml:space="preserve">(อาจารย์สุธิรา) ใช่ ของแฝดครบ 2 เข็ม จะมีแค่เพื่อนบางคน ไม่บางคน น่าจะหลายคนอยู่ที่ยังไม่ได้ฉีด แต่แฝดไปใช้สิทธิอยู่ที่บ้านเขา เขาเลยได้ฉีด แล้วบ้านแฝดอยู่ใกล้ไง กลับได้ง่าย แต่เพื่อนบางคนบ้านอยู่ไกลเลยกลับยาก แต่มาได้แล้ว เพราะแฝดฉีดครบ 2 เข็ม มาไหม ถ้ามาก็บอกแม่ เพราะหอ คือ ค่าเทอมเราก็จ่ายหมดแล้ว ก็เอาหลักฐานฉีดวัคซีนน่ะลูก ต้องถือมาด้วย เขามีใบ ไอ้บัตรรับรองการฉีดไม่ใช่หรือลูกนั่นล่ะ ถือมาด้วย ว่าเราฉีดแล้ว 2 เข็ม ใช่ ก็ให้แม่พามาส่ง โอเคไหม เออ แต่ต้องถือใบรับรองการฉีดวัคซีนมาด้วย หาอยู่ เพราะแฝดฉีดครบแล้ว น่าจะไม่มีปัญหา</w:t>
      </w:r>
    </w:p>
    <w:p>
      <w:pPr>
        <w:pStyle w:val="BodyText"/>
      </w:pPr>
      <w:r>
        <w:t xml:space="preserve">(ล่าม) ค่ะ เมื่อกี้อธิบายน้องไปแล้วค่ะอาจารย์</w:t>
      </w:r>
    </w:p>
    <w:p>
      <w:pPr>
        <w:pStyle w:val="BodyText"/>
      </w:pPr>
      <w:r>
        <w:t xml:space="preserve">(อาจารย์สุธิรา) นั่นล่ะ ต้องถือไอ้นั่นมาด้วย ว่าเราฉีดครบแล้ว เราเป็นกลุ่มเสี่ยงต่ำแล้ว เราไม่ใช่กลุ่มเสี่ยงสูงแล้ว นะมาได้เลยถ้าจะมา</w:t>
      </w:r>
    </w:p>
    <w:p>
      <w:pPr>
        <w:pStyle w:val="BodyText"/>
      </w:pPr>
      <w:r>
        <w:t xml:space="preserve">(ล่าม) แฝดถามบอกว่าเพื่อนฉีดครบแล้วหรือยังครับ</w:t>
      </w:r>
    </w:p>
    <w:p>
      <w:pPr>
        <w:pStyle w:val="BodyText"/>
      </w:pPr>
      <w:r>
        <w:t xml:space="preserve">(อาจารย์สุธิรา) เพื่อนน่ะยัง เพราะบางคนยังไม่ได้ฉีด เพราะของ ม. ก็รอ ของเด็กก็รอ เพราะ คือ ตอนนี้ให้ลงชื่อเฉย ๆ แต่ยังไม่ได้เรียกไปฉีดเลย เพราะเหมือนถ้าฉีดน่ะ ก็จะได้ Sinovac เหมือน Astra</w:t>
      </w:r>
    </w:p>
    <w:p>
      <w:pPr>
        <w:pStyle w:val="BodyText"/>
      </w:pPr>
      <w:r>
        <w:t xml:space="preserve">(Zeneca)ก็เลยฉีดต่อไม่ได้ เขาก็เลยยังไม่ให้ฉีด ตอนนี้ไปเน้นพี่ปี 4 เพราะพี่ปี 4 จะออกฝึกงานแล้วบางหน่วยงานบอกว่าต้องให้เด็กฉีดมาก่อน เข้ามาหลายคนแล้วนะคะ ทุกคนเข้ามาอย่าลืมเปิดกล้องเจ้าเขียดเปิดกล้องหรือยังเอ่ย โอเค บิวเปิดแล้ว โอเค เจ้าอุ้มมาแล้ว อรวรรณอยู่ไหนเอ่ย ๆ อุ้ม เปิดกล้องด้วย อุ้ม ถ้าอบนี่ อุ้ม อุ้มค่ะ อุ้มเปิดกล้อง อบเปิดหรือยัง จันทกานต์ เจ้าอบ อบก็ยังไม่เปิด อบเปิดแล้ว อบกลับบ้านแล้วหรือ อบอยู่บ้านหรือตอนนี้ เสื้อสีฟ้าค่ะ อบอยู่บ้านหรือ กลับไปบ้านหรือตอนนี้</w:t>
      </w:r>
    </w:p>
    <w:p>
      <w:pPr>
        <w:pStyle w:val="BodyText"/>
      </w:pPr>
      <w:r>
        <w:t xml:space="preserve">(ล่าม) อยู่บ้านค่ะ</w:t>
      </w:r>
    </w:p>
    <w:p>
      <w:pPr>
        <w:pStyle w:val="BodyText"/>
      </w:pPr>
      <w:r>
        <w:t xml:space="preserve">(อาจารย์สุธิรา) ฉีดวัคซีนหรือยัง ไปฉีดวัคซีนหรือยัง</w:t>
      </w:r>
    </w:p>
    <w:p>
      <w:pPr>
        <w:pStyle w:val="BodyText"/>
      </w:pPr>
      <w:r>
        <w:t xml:space="preserve">(ล่าม) ยังค่ะ โอเคนะคะ อบ ๆ บอกให้อุ้มเปิดกล้องด้วย ทุกทีไอ้ 2 คนนี้อยู่ด้วยกัน โอเค เราจะเริ่ม แต่ก่อนจะเรียน มาลองเล่นเกมกันก่อน ก่อนเข้าเรียนนะคะ มาเล่นเกมนี้เสียก่อน เดี๋ยวพาลองเล่นเกม ก่อนจะเรียนนะคะ เรามาเล่นเกมกันก่อนเดี๋ยวจะสุ่มนะคะ ว่าใคร ใครจะ… เอาตาม… จะสุ่มให้แล้วต้องทำ เห็นนะว่ามีอะไรบ้าง ถ้าไมโครโฟนต้องร้องเพลง ถ้ารูปมือ หมายถึงทำภาษามือ ถ้าเป็นรูปคนเป็นสีแล้วให้เต้นถ้าเป็นรูปพูกันไปตกช่องไหน เด็ก ๆ จะต้องทำตามนะ ก็คือร้องเพลง ทำภาษามือ เต้น รูปพูกันนี้ต้องไปวาด ให้หากระดาษกับปากกาหรือดินสอมาคนละ 1 แผ่นด้วย ให้หาตอนนี้เลยหรือครับ ใช่ ๆ ไม่มีเลยหรือใกล้ ๆ ตัวนี่ ไปหากระดาษกับ… มาคนละ 1 แผ่น เตรียมไว้เผื่อได้วาดวาดหรือเขียนนะคะ ให้ไปหามาลูก ให้เวลา 5 นาที จับเวลา 5 นาที ไปแล้ว ทุกคนไปหาแล้ว ไปหาอุปกรณ์แล้ว เชอร์รี่ เชอร์รี่ยังไม่เปิดกล้องแล้วจะรู้ไหมเราสั่งอะไรไป ดอมไปหาแล้ว อุ้มก็ยังไม่เปิด ได้แล้วนะ อบได้แล้วแน่เลย อบกลับมาแล้ว พายุก็ไปหาแล้ว ไม่เห็นตัว กำลังไปหาอยู่ มีเวลา 5 นาที พี่ตี๋ได้แล้วใช่ไหมครับ ได้มีกระดาษกับดินสอแล้วใช่ไหม แต่เรามี Choice มีเงื่อนไขอยู่ ไม่เป็นไร ๆ เดี๋ยวค่อยให้ดู ก่อนอื่น ๆ ลองเล่นก่อน แฝดมีกระดาษกับปากกาแล้วใช่ไหมลูก โอเค</w:t>
      </w:r>
    </w:p>
    <w:p>
      <w:pPr>
        <w:pStyle w:val="BodyText"/>
      </w:pPr>
      <w:r>
        <w:t xml:space="preserve">(ล่าม) พร้อมแล้วครับ แฝดพร้อมแล้วครับ</w:t>
      </w:r>
    </w:p>
    <w:p>
      <w:pPr>
        <w:pStyle w:val="BodyText"/>
      </w:pPr>
      <w:r>
        <w:t xml:space="preserve">(อาจารย์สุธิรา) เดี๋ยวรอเพื่อนแป๊บหนึ่ง เพื่อนกำลังหา นิวยังไม่เปิดกล้องเลย ไหนดูเจ้าเขียดสิมาหรือยัง มาแล้ว น่าจะได้อุปกรณ์พร้อมแล้ว พร้อมแล้วนะคะ เราจะเริ่ม เพราะฉะนั้น แฝดพร้อม ให้แฝดก่อน แฝดดูนะว่าแฝดจะโดนสุ่มได้อะไร แฝดคนแรกนะคะ</w:t>
      </w:r>
    </w:p>
    <w:p>
      <w:pPr>
        <w:pStyle w:val="BodyText"/>
      </w:pPr>
      <w:r>
        <w:t xml:space="preserve">(ล่าม) โอเคครับ</w:t>
      </w:r>
    </w:p>
    <w:p>
      <w:pPr>
        <w:pStyle w:val="BodyText"/>
      </w:pPr>
      <w:r>
        <w:t xml:space="preserve">(อาจารย์สุธิรา)</w:t>
      </w:r>
    </w:p>
    <w:p>
      <w:pPr>
        <w:pStyle w:val="BodyText"/>
      </w:pPr>
      <w:r>
        <w:t xml:space="preserve">(อาจารย์สุธิรา) โอเค สุ่มแล้วนะคะ ได้วาดค่ะ แฝดได้วาด ให้วาดอะไรดี เดี๋ยวจะลองถามเพื่อน ๆ เขียด พอดีเปิดเขียดเลย เขียดอยากให้แฝดวาดอะไร อยากให้แฝดวาดรูปอะไร อย่ายากนะลูกเดี๋ยวเพื่อนวาดไม่ได้</w:t>
      </w:r>
    </w:p>
    <w:p>
      <w:pPr>
        <w:pStyle w:val="BodyText"/>
      </w:pPr>
      <w:r>
        <w:t xml:space="preserve">(ล่าม) อยากให้วาดรูปสัตว์น่ะค่ะ</w:t>
      </w:r>
    </w:p>
    <w:p>
      <w:pPr>
        <w:pStyle w:val="BodyText"/>
      </w:pPr>
      <w:r>
        <w:t xml:space="preserve">(อาจารย์สุธิรา) แฝด แฝดเพื่อนบอกว่าให้วาดรูปสัตว์</w:t>
      </w:r>
    </w:p>
    <w:p>
      <w:pPr>
        <w:pStyle w:val="BodyText"/>
      </w:pPr>
      <w:r>
        <w:t xml:space="preserve">(ล่าม) ได้ครับ</w:t>
      </w:r>
    </w:p>
    <w:p>
      <w:pPr>
        <w:pStyle w:val="BodyText"/>
      </w:pPr>
      <w:r>
        <w:t xml:space="preserve">(อาจารย์สุธิรา) วาดเลยครับ วาดเลย วาดเลย วาดแล้วโชว์ วาดแล้วโชว์ สามารถทำภาระกิจได้สำเร็จไหม เดี๋ยวกลับมาดูนะคะ เดี๋ยวกลับมาดูเมื่อแฝดวาดเสร็จ แล้วเราจะไปสุ่มคนต่อไป พี่โฟร์นะครับ พี่โฟร์ ต่อไปพี่โฟร์จะโดนสุ่มอะไร กลับไปเริ่มต้นใหม่ แหม ตกไมค์พอดี พี่โฟร์ต้องร้องเพลงค่ะ ได้ไมค์ พี่โฟร์ได้ไมค์ ร้องเพลงให้ฟังหน่อย</w:t>
      </w:r>
    </w:p>
    <w:p>
      <w:pPr>
        <w:pStyle w:val="BodyText"/>
      </w:pPr>
      <w:r>
        <w:t xml:space="preserve">(นักศึกษาชาย) อาจารย์ครับ เขินครับอาจารย์</w:t>
      </w:r>
    </w:p>
    <w:p>
      <w:pPr>
        <w:pStyle w:val="BodyText"/>
      </w:pPr>
      <w:r>
        <w:t xml:space="preserve">(อาจารย์สุธิรา) เอาท่อนหนึ่งก็ยังดี เราต้องปฏิบัติตามภารกิจ โอเคครับจารย์</w:t>
      </w:r>
    </w:p>
    <w:p>
      <w:pPr>
        <w:pStyle w:val="BodyText"/>
      </w:pPr>
      <w:r>
        <w:t xml:space="preserve">(อาจารย์สุธิรา) ทำใจ ๆ</w:t>
      </w:r>
    </w:p>
    <w:p>
      <w:pPr>
        <w:pStyle w:val="BodyText"/>
      </w:pPr>
      <w:r>
        <w:t xml:space="preserve">(นักศึกษาชาย)</w:t>
      </w:r>
    </w:p>
    <w:p>
      <w:pPr>
        <w:pStyle w:val="BodyText"/>
      </w:pPr>
      <w:r>
        <w:t xml:space="preserve">(เดชาพล) ก็เลยมาร้องเพลงบอก แค่อยากให้เธอนั้นเข้าใจ ว่าสิ่งที่ฉันทำลงไป ใจสั่งมา</w:t>
      </w:r>
    </w:p>
    <w:p>
      <w:pPr>
        <w:pStyle w:val="BodyText"/>
      </w:pPr>
      <w:r>
        <w:t xml:space="preserve">(อาจารย์สุธิรา) โอเคค่ะ เพื่อน ๆ ปรบมือให้พี่โฟร์ด้วย เพื่อน ๆ ปรบมือให้พี่โฟร์ด้วย เพื่อนทำสำเร็จ</w:t>
      </w:r>
    </w:p>
    <w:p>
      <w:pPr>
        <w:pStyle w:val="BodyText"/>
      </w:pPr>
      <w:r>
        <w:t xml:space="preserve">(นักศึกษาชาย) อาจารย์ครับผมร้องเพลงไม่เพราะ</w:t>
      </w:r>
    </w:p>
    <w:p>
      <w:pPr>
        <w:pStyle w:val="BodyText"/>
      </w:pPr>
      <w:r>
        <w:t xml:space="preserve">(อาจารย์สุธิรา) ได้อยู่ลูก เดี๋ยวลองถามเพื่อนดูว่าเพราะไหม</w:t>
      </w:r>
    </w:p>
    <w:p>
      <w:pPr>
        <w:pStyle w:val="BodyText"/>
      </w:pPr>
      <w:r>
        <w:t xml:space="preserve">(ล่าม) อาจารย์คะ พี่แฝดเขาวาดรูปเสร็จแล้ว</w:t>
      </w:r>
    </w:p>
    <w:p>
      <w:pPr>
        <w:pStyle w:val="BodyText"/>
      </w:pPr>
      <w:r>
        <w:t xml:space="preserve">(อาจารย์สุธิรา) ไหนขอดูสิ ได้ภาพอะไร โชว์รูปลูก</w:t>
      </w:r>
    </w:p>
    <w:p>
      <w:pPr>
        <w:pStyle w:val="BodyText"/>
      </w:pPr>
      <w:r>
        <w:t xml:space="preserve">(ล่าม) แมวครับ เยี่ยม ๆ ปรบมือให้แฝดหน่อยค่ะ</w:t>
      </w:r>
    </w:p>
    <w:p>
      <w:pPr>
        <w:pStyle w:val="BodyText"/>
      </w:pPr>
      <w:r>
        <w:t xml:space="preserve">(ล่าม) ขอบคุณครับ</w:t>
      </w:r>
    </w:p>
    <w:p>
      <w:pPr>
        <w:pStyle w:val="BodyText"/>
      </w:pPr>
      <w:r>
        <w:t xml:space="preserve">(อาจารย์สุธิรา) โอเค ภารกิจสำเร็จ คนต่อไป นิวเปิดกล้องหรือยัง นิวยังไม่เปิดกล้องไม่อย่างนั้นเราจะไม่ได้เห็นถ้ามีให้…</w:t>
      </w:r>
    </w:p>
    <w:p>
      <w:pPr>
        <w:pStyle w:val="BodyText"/>
      </w:pPr>
      <w:r>
        <w:t xml:space="preserve">(ล่าม) ยังไม่เปิดกล้องเลยครับ</w:t>
      </w:r>
    </w:p>
    <w:p>
      <w:pPr>
        <w:pStyle w:val="BodyText"/>
      </w:pPr>
      <w:r>
        <w:t xml:space="preserve">(อาจารย์สุธิรา) พี่ตี๋ก่อน พี่ตี๋นะดูนะ พี่ตี๋จะได้โดนสุ่มอะไร ขอสุ่มนะคะ ทีนี้ถ้าได้ภาษามือเดี๋ยวเราจะมีเงื่อนไขเข้ามา ถ้าเป็นเด็กตานะคะ ถ้าได้ภาษามือหรือพู่กัน ให้พูดหรือร้องเพลงแทน</w:t>
      </w:r>
    </w:p>
    <w:p>
      <w:pPr>
        <w:pStyle w:val="BodyText"/>
      </w:pPr>
      <w:r>
        <w:t xml:space="preserve">(นักศึกษาชาย) พูดอะไรครับ</w:t>
      </w:r>
    </w:p>
    <w:p>
      <w:pPr>
        <w:pStyle w:val="BodyText"/>
      </w:pPr>
      <w:r>
        <w:t xml:space="preserve">(อาจารย์สุธิรา) พูดอพูดอะไรก็ได้วันนี้</w:t>
      </w:r>
    </w:p>
    <w:p>
      <w:pPr>
        <w:pStyle w:val="BodyText"/>
      </w:pPr>
      <w:r>
        <w:t xml:space="preserve">(นักศึกษาชาย) ก็พูดไม่ออก เปลี่ยนเป็นร้องเพลงได้ไหมครับ</w:t>
      </w:r>
    </w:p>
    <w:p>
      <w:pPr>
        <w:pStyle w:val="BodyText"/>
      </w:pPr>
      <w:r>
        <w:t xml:space="preserve">(อาจารย์สุธิรา) ได้ ๆ ร้องเพลงก็ได้</w:t>
      </w:r>
    </w:p>
    <w:p>
      <w:pPr>
        <w:pStyle w:val="BodyText"/>
      </w:pPr>
      <w:r>
        <w:t xml:space="preserve">(นักศึกษาชาย) ร้องเพลงสักท่อน</w:t>
      </w:r>
    </w:p>
    <w:p>
      <w:pPr>
        <w:pStyle w:val="BodyText"/>
      </w:pPr>
      <w:r>
        <w:t xml:space="preserve">(อาจารย์สุธิรา) ร้องเพลงสักท่อนเหมือนพี้โฟร์</w:t>
      </w:r>
    </w:p>
    <w:p>
      <w:pPr>
        <w:pStyle w:val="BodyText"/>
      </w:pPr>
      <w:r>
        <w:t xml:space="preserve">(นักศึกษาชาย) เหล่าทหารชาญอากาศ ทัพความสามารถรบเด่น สู้ศัตรูใจเยือกเย็นทุกคนเป็นสุภาพบุรุษ สุดสง่าท่อนหนึ่งครับผม</w:t>
      </w:r>
    </w:p>
    <w:p>
      <w:pPr>
        <w:pStyle w:val="BodyText"/>
      </w:pPr>
      <w:r>
        <w:t xml:space="preserve">(อาจารย์สุธิรา) เก่งมากครับ ภารกิจสำเร็จ โอเคครับ ต่อไปพายุ พายุเปิดกล้องแล้ว พายุดูนะ พายุจะได้อะไร จะโดนภารกิจให้ทำอะไร กดผิดขอโทษ ๆอันนี้ของพายุนะคะ ภาระกิจของพายุให้ทำอะไรนะ แย่แล้ว ร้องเพลง น่าจะไม่ได้ ถ้าเป็นเด็กหูฯ ให้ทำภาษามือหรือไม่ก็เต้น จะเลือกทำอะไร</w:t>
      </w:r>
    </w:p>
    <w:p>
      <w:pPr>
        <w:pStyle w:val="BodyText"/>
      </w:pPr>
      <w:r>
        <w:t xml:space="preserve">(ล่าม) ภาษามือครับ ร้องเพลง โดยเป็นภาษามือได้ไหม ได้ไหมพายุ อยากจะรู้ ไม่มองกล้องเลยลูก ได้ไหม หัวเราะ ลองท่อนหนึ่งก็ได้ ลองท่อนหนึ่ง ท่อนหนึ่งก็ได้ครับลูก</w:t>
      </w:r>
    </w:p>
    <w:p>
      <w:pPr>
        <w:pStyle w:val="BodyText"/>
      </w:pPr>
      <w:r>
        <w:t xml:space="preserve">(ล่าม) ไม่เอาครับ อายครับ</w:t>
      </w:r>
    </w:p>
    <w:p>
      <w:pPr>
        <w:pStyle w:val="BodyText"/>
      </w:pPr>
      <w:r>
        <w:t xml:space="preserve">(ล่าม) ภาษามืออย่างเดียวครับ อย่างนั้นขอคำนี้ วันนี้ เอาคำว่า</w:t>
      </w:r>
      <w:r>
        <w:t xml:space="preserve"> </w:t>
      </w:r>
      <w:r>
        <w:t xml:space="preserve">“</w:t>
      </w:r>
      <w:r>
        <w:t xml:space="preserve">วันนี้</w:t>
      </w:r>
      <w:r>
        <w:t xml:space="preserve">”</w:t>
      </w:r>
      <w:r>
        <w:t xml:space="preserve"> </w:t>
      </w:r>
      <w:r>
        <w:t xml:space="preserve">วันนี้ทำอะไร</w:t>
      </w:r>
    </w:p>
    <w:p>
      <w:pPr>
        <w:pStyle w:val="BodyText"/>
      </w:pPr>
      <w:r>
        <w:t xml:space="preserve">(ล่าม) วันนี้ทำอะไร หรือคะ อาจารย์ โอเค</w:t>
      </w:r>
    </w:p>
    <w:p>
      <w:pPr>
        <w:pStyle w:val="BodyText"/>
      </w:pPr>
      <w:r>
        <w:t xml:space="preserve">(ล่าม) วันนี้เรียนอยู่ครับ มีความสุขมากเลยครับ</w:t>
      </w:r>
    </w:p>
    <w:p>
      <w:pPr>
        <w:pStyle w:val="BodyText"/>
      </w:pPr>
      <w:r>
        <w:t xml:space="preserve">(อาจารย์สุธิรา) โอเคครับ โอเค โอเค ผ่านนะคะ ปรบมือให้เพื่อนด้วย เดี๋ยวบิวจะโดน น่าจะคุยกับบิวอยู่เดี๋ยวเรามาลองดูที่คนถัดไป พี่เอ็ม เปิดกล้องหรือยัง พี่เอ็มยังไม่เปิกล้องน่ะ ไหนเอ่ย ไม่อยู่เสียล่ะมั้ง เปิดแล้ว พี่เอ็มมาลองสุ่มกันดูนะคะ จะโดนอะไร จะโดนภารกิจไหน เดี๋ยวพอกดหมุนแล้ว พี่เอ็มเป็นคนบอกให้หยุดนะ หยุดได้หรือยังครับ จะให้สุ่มโดนแท้วะ พอหรือยังพี่เอ็ม งั้นหยุดให้เองนะอย่างนั้นหยุดให้เองนะ ถ้าได้ภาษามือ บอกแล้วนะ เรามีช้อยส์ให้เลือกว่าถ้าเป็นเด็กตา</w:t>
      </w:r>
    </w:p>
    <w:p>
      <w:pPr>
        <w:pStyle w:val="BodyText"/>
      </w:pPr>
      <w:r>
        <w:t xml:space="preserve">(บอด)ให้ร้องเพลงหรือไม่ก็เต้นแทน ผมจะอะไร ผมจะเลือกอันไหนครับ</w:t>
      </w:r>
    </w:p>
    <w:p>
      <w:pPr>
        <w:pStyle w:val="BodyText"/>
      </w:pPr>
      <w:r>
        <w:t xml:space="preserve">(นักศึกษาชาย) ไม่เลือกสักอย่างได้ไหมครับ</w:t>
      </w:r>
    </w:p>
    <w:p>
      <w:pPr>
        <w:pStyle w:val="BodyText"/>
      </w:pPr>
      <w:r>
        <w:t xml:space="preserve">(อาจารย์สุธิรา) งั้นจะทำอะไรล่ะ มันต้องทำนะ ต้องทำภาระกิจอย่างนั้นเรียนภาษามือไหม อย่างนั้นทำภาษามือ อยากเรียนคำว่าอะไร แล้วดูล่ามนะ ดูพี่อี๊ดนะ ถ้าท่าจากพี่อี๊ดนะ เออ เอ็มอยากทำภาษามือคำว่าอะไร เอ็มลองนึกมาสักคำหนึ่ง</w:t>
      </w:r>
    </w:p>
    <w:p>
      <w:pPr>
        <w:pStyle w:val="BodyText"/>
      </w:pPr>
      <w:r>
        <w:t xml:space="preserve">(นักศึกษาชาย) เอา… อาจารย์ก็ได้ครับ</w:t>
      </w:r>
    </w:p>
    <w:p>
      <w:pPr>
        <w:pStyle w:val="BodyText"/>
      </w:pPr>
      <w:r>
        <w:t xml:space="preserve">(อาจารย์สุธิรา) เอาคำว่า อาจารย์ก็ได้ ดูพี่อีฟทำ</w:t>
      </w:r>
    </w:p>
    <w:p>
      <w:pPr>
        <w:pStyle w:val="BodyText"/>
      </w:pPr>
      <w:r>
        <w:t xml:space="preserve">(ล่าม) เริ่มเลยนะคะ</w:t>
      </w:r>
    </w:p>
    <w:p>
      <w:pPr>
        <w:pStyle w:val="BodyText"/>
      </w:pPr>
      <w:r>
        <w:t xml:space="preserve">(อาจารย์สุธิรา) เอ็มดูนะคะ ลองทำตามสิลูก เห็นไหม เอามือขึ้นให้เห็นสิลูกต้องเอามือขึ้นให้เห็น นั่งดี ๆ ดูคำว่า</w:t>
      </w:r>
      <w:r>
        <w:t xml:space="preserve"> </w:t>
      </w:r>
      <w:r>
        <w:t xml:space="preserve">“</w:t>
      </w:r>
      <w:r>
        <w:t xml:space="preserve">อาจารย์</w:t>
      </w:r>
      <w:r>
        <w:t xml:space="preserve">”</w:t>
      </w:r>
    </w:p>
    <w:p>
      <w:pPr>
        <w:pStyle w:val="BodyText"/>
      </w:pPr>
      <w:r>
        <w:t xml:space="preserve">(ล่าม) ค่ะ พาน้องก็ทำได้ ปรบมือให้ ไม่กล้องร้องแหม อุตส่าห์อยากฟังเสียงเสียหน่อย คนต่อไป คนต่อไป อบ ปิดกล้องไปไหน เปิดแล้วโอเค อบมาดูกันว่าอบจะได้ทำอะไร ตกที่เต้น อบได้เต้นค่ะ เต้น เต้น เต้นตามเต้นตาม</w:t>
      </w:r>
    </w:p>
    <w:p>
      <w:pPr>
        <w:pStyle w:val="BodyText"/>
      </w:pPr>
      <w:r>
        <w:t xml:space="preserve">(ล่าม) อายค่ะ หนูอายค่ะ</w:t>
      </w:r>
    </w:p>
    <w:p>
      <w:pPr>
        <w:pStyle w:val="BodyText"/>
      </w:pPr>
      <w:r>
        <w:t xml:space="preserve">(อาจารย์สุธิรา) อ้าว ถ้าไม่เต้นงั้นวาด วาดรูปแทนนะ ถ้าไม่เต้น โอเค</w:t>
      </w:r>
    </w:p>
    <w:p>
      <w:pPr>
        <w:pStyle w:val="BodyText"/>
      </w:pPr>
      <w:r>
        <w:t xml:space="preserve">(ล่าม) ได้ค่ะ เปลี่ยนเป็นวาด</w:t>
      </w:r>
    </w:p>
    <w:p>
      <w:pPr>
        <w:pStyle w:val="BodyText"/>
      </w:pPr>
      <w:r>
        <w:t xml:space="preserve">(อาจารย์สุธิรา) เดี๋ยวจะให้แฝดเป็นคนบอกว่าจะให้เพื่อนวาดอะไรดี</w:t>
      </w:r>
    </w:p>
    <w:p>
      <w:pPr>
        <w:pStyle w:val="BodyText"/>
      </w:pPr>
      <w:r>
        <w:t xml:space="preserve">(ล่าม) แฝดยังไม่ได้มองกล้อง</w:t>
      </w:r>
    </w:p>
    <w:p>
      <w:pPr>
        <w:pStyle w:val="BodyText"/>
      </w:pPr>
      <w:r>
        <w:t xml:space="preserve">(ล่าม) บอก</w:t>
      </w:r>
    </w:p>
    <w:p>
      <w:pPr>
        <w:pStyle w:val="BodyText"/>
      </w:pPr>
      <w:r>
        <w:t xml:space="preserve">(อาจารย์สุธิรา) บอกอบว่าวาดอะไรดี ให้อบวาด</w:t>
      </w:r>
    </w:p>
    <w:p>
      <w:pPr>
        <w:pStyle w:val="BodyText"/>
      </w:pPr>
      <w:r>
        <w:t xml:space="preserve">(ล่าม) ให้วาดรูปสัตว์เหมือนกันครับ</w:t>
      </w:r>
    </w:p>
    <w:p>
      <w:pPr>
        <w:pStyle w:val="BodyText"/>
      </w:pPr>
      <w:r>
        <w:t xml:space="preserve">(อาจารย์สุธิรา) โอเค อบดูนะ เพื่อนบอกให้วาดรูปสัตว์ อย่างนั้นเดี๋ยวจะย้อนกลับมาดูนะ วาดเสร็จแล้ว โอเคงั้นเดี๋ยวไปเล่นของคนอื่นต่อเปิดกล้องหน่อยลูฏ ไปไหนเอ่ย ภากรณ์เน็ตเขาน่าจะหลุด เข้า ๆ ออก ๆ หลายรอบแล้ว สงสัยเน็ตไม่ค่อยเสถียร หลุดบ่อย มุกเงียบ เปิด… ไม่เปิดกล้อง อย่างนั้นไม่เป็นอะไร ดูเจ้าอุ้มสิ เจ้าอุ้มเปิดกล้องหรือยัง อุ้มก็ยังไม่เปิด มาที่ดอมดีกว่า โอเค เสร็จแล้ว ๆ โอเคนะคะ ดอม เดี๋ยวพอแม่กดหมุนน่ะ อยากให้หยุดตอนไหนแล้วบอกนะครับ แต่ยังไม่เริ่มหมุนนะเดี๋ยวมห้ลูกศรไปที่ตำแหน่งเริ่มต้น พร้อมแล้วนะคะ กดแล้วนะคะ พอหรือยัง</w:t>
      </w:r>
    </w:p>
    <w:p>
      <w:pPr>
        <w:pStyle w:val="BodyText"/>
      </w:pPr>
      <w:r>
        <w:t xml:space="preserve">(นักศึกษาชาย) หยุด</w:t>
      </w:r>
    </w:p>
    <w:p>
      <w:pPr>
        <w:pStyle w:val="BodyText"/>
      </w:pPr>
      <w:r>
        <w:t xml:space="preserve">(อาจารย์สุธิรา) หยุด อ่าว ได้เต้น ยังไม่มีคนเต้นเลยนะภารกิจวันนี้ พี่ดอมได้เต้นให้ดู Cover เพลงอะไร ปิดหน้ากันไปเลย</w:t>
      </w:r>
    </w:p>
    <w:p>
      <w:pPr>
        <w:pStyle w:val="BodyText"/>
      </w:pPr>
      <w:r>
        <w:t xml:space="preserve">(นักศึกษาชาย) ผมเต้นไม่เป็น</w:t>
      </w:r>
    </w:p>
    <w:p>
      <w:pPr>
        <w:pStyle w:val="BodyText"/>
      </w:pPr>
      <w:r>
        <w:t xml:space="preserve">(อาจารย์สุธิรา) เต้นไม่เป็น ทำอะไรได้ ไม่วาดรูแ ก็ร้องเพลงครับ</w:t>
      </w:r>
    </w:p>
    <w:p>
      <w:pPr>
        <w:pStyle w:val="BodyText"/>
      </w:pPr>
      <w:r>
        <w:t xml:space="preserve">(อาจารย์สุธิรา) จะวาดรูปหรือจะร้องเพลง เลือกเอาอย่างใดอย่างหนึ่ง</w:t>
      </w:r>
    </w:p>
    <w:p>
      <w:pPr>
        <w:pStyle w:val="BodyText"/>
      </w:pPr>
      <w:r>
        <w:t xml:space="preserve">(นักศึกษาชาย) วาดรูป วาดรูปนะ งั้นเดี๋ยวจะให้เพื่อนหูเป็นคนบอกโจทย์ว่าจะให้วาดรูปอะไร เดี๋ยวไปถามเจ้าเขียด เขียด ๆ ให้ดอมวาดรูปอะไรดีไม่เอาสัตว์แล้ว แม่ไม่อยากได้สัตว์แล้ว อยากเห็นรูปอื่น เอารูปอะไร</w:t>
      </w:r>
    </w:p>
    <w:p>
      <w:pPr>
        <w:pStyle w:val="BodyText"/>
      </w:pPr>
      <w:r>
        <w:t xml:space="preserve">(ล่าม) วาดบ้านค่ะ พี่ดอมเพื่อนบอกให้วาดบ้านให้ดูหน่อยโอเคนะ อย่างนั้นเดี๋ยวเรามาดูกันนะ ว่าภารกิจสำเร็จไหม คนต่อไป บิว บิวมองกล้องคุยกับพายุแน่เลย มองกล้องลูก ดูนะคะ ว่าจะได้ทำอะไร จะเล่นอะไรกัน ได้ภาษามือ ได้ทำภาษามือนะคะ โอเค อย่างนั้นจะให้ทำภาษามือคำว่า… เอาคำว่า… นักแสดง คำว่า</w:t>
      </w:r>
      <w:r>
        <w:t xml:space="preserve"> </w:t>
      </w:r>
      <w:r>
        <w:t xml:space="preserve">“</w:t>
      </w:r>
      <w:r>
        <w:t xml:space="preserve">นักแสดง</w:t>
      </w:r>
      <w:r>
        <w:t xml:space="preserve">”</w:t>
      </w:r>
      <w:r>
        <w:t xml:space="preserve"> </w:t>
      </w:r>
      <w:r>
        <w:t xml:space="preserve">ดาราน่ะ</w:t>
      </w:r>
    </w:p>
    <w:p>
      <w:pPr>
        <w:pStyle w:val="BodyText"/>
      </w:pPr>
      <w:r>
        <w:t xml:space="preserve">(ล่าม) ให้ทำเป็นประโยคหรือคะอาจารย์</w:t>
      </w:r>
    </w:p>
    <w:p>
      <w:pPr>
        <w:pStyle w:val="BodyText"/>
      </w:pPr>
      <w:r>
        <w:t xml:space="preserve">(อาจารย์สุธิรา) เอาเป็นถามเข้าก็ได้ ชอบดาราคนไหนให้เขาตอบมา อยากรู้ ชอบคนไหน ชอบคนไหนตอบมาสิ ตอบเป็นภาษามือมาชอบใครเอ่ย</w:t>
      </w:r>
    </w:p>
    <w:p>
      <w:pPr>
        <w:pStyle w:val="BodyText"/>
      </w:pPr>
      <w:r>
        <w:t xml:space="preserve">(ล่าม) หันไปคุยกับเพื่อนอีกแล้วค่ะ</w:t>
      </w:r>
    </w:p>
    <w:p>
      <w:pPr>
        <w:pStyle w:val="BodyText"/>
      </w:pPr>
      <w:r>
        <w:t xml:space="preserve">(อาจารย์สุธิรา) ตัวเองชอบดาราคนไหนตอบมาสิ เราอยากรู้ มีดาราที่ชอบไหม ตอบ ๆ ๆ ให้ตอบ</w:t>
      </w:r>
    </w:p>
    <w:p>
      <w:pPr>
        <w:pStyle w:val="BodyText"/>
      </w:pPr>
      <w:r>
        <w:t xml:space="preserve">(ล่าม) คุยกับเพื่อนอยู่ค่ะ ภาพมันซ้อน…</w:t>
      </w:r>
    </w:p>
    <w:p>
      <w:pPr>
        <w:pStyle w:val="BodyText"/>
      </w:pPr>
      <w:r>
        <w:t xml:space="preserve">(นักศึกษาชาย) เสร็จแล้วครับ</w:t>
      </w:r>
    </w:p>
    <w:p>
      <w:pPr>
        <w:pStyle w:val="BodyText"/>
      </w:pPr>
      <w:r>
        <w:t xml:space="preserve">(อาจารย์สุธิรา) ดอมเสร็จแล้ว โอเค มีต้นไม้อะไรเสร็จด้วย พร้อมสรรพเลย ปรบมือให้พี่ดอมด้วย โอเค ภารกิจสำเร็จ บิวตอบมาหรือยัง ชอบใคร ยังไม่ตอบ คุยกับพายุอยู่ เมื่อกี้ถามว่าชอบดาราชื่ออะไร ดาราที่ชอบชื่ออะไร</w:t>
      </w:r>
    </w:p>
    <w:p>
      <w:pPr>
        <w:pStyle w:val="BodyText"/>
      </w:pPr>
      <w:r>
        <w:t xml:space="preserve">(ล่าม) ชอบดาราเกาหลีน่ะครับ ผู้หญิงครับ</w:t>
      </w:r>
    </w:p>
    <w:p>
      <w:pPr>
        <w:pStyle w:val="BodyText"/>
      </w:pPr>
      <w:r>
        <w:t xml:space="preserve">(อาจารย์สุธิรา) ชอบดาราเกาหลีด้วย ผู้หญิงครับ ชื่อไม่รู้ครับ ไม่รู้จักชื่อไม่เป็นไร สายเกา</w:t>
      </w:r>
    </w:p>
    <w:p>
      <w:pPr>
        <w:pStyle w:val="BodyText"/>
      </w:pPr>
      <w:r>
        <w:t xml:space="preserve">(หลี) นี่โอเคค่ะ ดูสิใกล้หมดแล้ว ๆ เชอร์รี่ไม่เปิดกล้องเสียแล้ว ไปหาเขียดดีกว่า เดี๋ยวเขียดคอยดูนะว่าจะได้ทำอะไร เขียดได้วาด วาดอะไร เดี๋ยวให้เพื่อนให้โจทย์นะ ว่าจะวาดอะไร เจ้าอบวาดเสร็จหรือยัง เดี๋ยวไปถามเจ้าอบ เจ้าอบวาดอยู่ ดูว่าอบวาดเสร็จหรือยัง อบ อบไม่เปิดกล้องเสียงั้น อรวรรณ 2 คนนี้น่าจะเป็น… อันนี้เจ้าอุ้ม อันนี้เจ้าอุ้ม ถามอุ้มก็ได้ อุ้มอยากให้เขียดวาดอะไร วาดรูปอะไรดี อยากให้เพื่อนวาดรูปอะไรกลม ๆ นี่อะไรลูก</w:t>
      </w:r>
    </w:p>
    <w:p>
      <w:pPr>
        <w:pStyle w:val="BodyText"/>
      </w:pPr>
      <w:r>
        <w:t xml:space="preserve">(ล่าม) น้องทำมืออะไรไม่รู้ค่ะอาจ</w:t>
      </w:r>
    </w:p>
    <w:p>
      <w:pPr>
        <w:pStyle w:val="BodyText"/>
      </w:pPr>
      <w:r>
        <w:t xml:space="preserve">(อาจารย์สุธิรา) วาดอะไร วาดรูปภาพน่ะ</w:t>
      </w:r>
    </w:p>
    <w:p>
      <w:pPr>
        <w:pStyle w:val="BodyText"/>
      </w:pPr>
      <w:r>
        <w:t xml:space="preserve">(ล่าม) ภาพอะไรดี อย่างเร็ว</w:t>
      </w:r>
    </w:p>
    <w:p>
      <w:pPr>
        <w:pStyle w:val="BodyText"/>
      </w:pPr>
      <w:r>
        <w:t xml:space="preserve">(ล่าม) อ๋อ เหมือนแบบเป็นสวนสัตว์หรืออะไรอย่างนี้ค่ะ เจ้าเขียดจะวาดยากไปไหม เอาง่าย ๆ หน่อยสิลูก ใช้เวลา เอาแบบใช้เวลาวาดไม่นาน อย่าเอายากนัก สัตว์วาดไปแล้วเอาอย่างอื่นบ้าง ดอกไม้ อะไรอย่างนี้ การ์ตูน เอาอะไร เอาดอกไม้ไหม เอาดอกไม้ไหม โยโกะมาแล้วหรือคะ เดี๋ยวแป๊บหนึ่ง เราเล่นเกมกันอยู่</w:t>
      </w:r>
    </w:p>
    <w:p>
      <w:pPr>
        <w:pStyle w:val="BodyText"/>
      </w:pPr>
      <w:r>
        <w:t xml:space="preserve">(ล่าม) ดอกไม้ก็ได้ค่ะอาจารย์</w:t>
      </w:r>
    </w:p>
    <w:p>
      <w:pPr>
        <w:pStyle w:val="BodyText"/>
      </w:pPr>
      <w:r>
        <w:t xml:space="preserve">(อาจารย์สุธิรา) โอเค งั้นเราจะบอกให้เขียด เพื่อนบอกให้วาดดอกไม้โอเคนะคะ เขียดวาดดอกไม้นะคะ</w:t>
      </w:r>
    </w:p>
    <w:p>
      <w:pPr>
        <w:pStyle w:val="BodyText"/>
      </w:pPr>
      <w:r>
        <w:t xml:space="preserve">(ล่าม) โอเคค่ะ</w:t>
      </w:r>
    </w:p>
    <w:p>
      <w:pPr>
        <w:pStyle w:val="BodyText"/>
      </w:pPr>
      <w:r>
        <w:t xml:space="preserve">(อาจารย์สุธิรา) โอเค เมื่อกี้เจ้าอุ้มเปิดมาแล้ว เพราะเจ้าอุ้มบอกมาแล้ว อุ้มดูนะ ว่าตัวเองจะได้ทำอะไร ภาษามือ ได้ใช้ภาษามือถามเหมือนกันเลย เมื่อกี้ถามดิวไปแล้ว อุ้ม อุ้มมีชื่อดาราที่ชอบไหม ชอบดาราคนไหน นึกชื่อออกหรือเปล่า อุ้มมีชื่อที่ชอบไหม บอกชื่อเล่นเขาก็ได้</w:t>
      </w:r>
    </w:p>
    <w:p>
      <w:pPr>
        <w:pStyle w:val="BodyText"/>
      </w:pPr>
      <w:r>
        <w:t xml:space="preserve">(ล่าม) มีชื่อลิซค่ะ</w:t>
      </w:r>
    </w:p>
    <w:p>
      <w:pPr>
        <w:pStyle w:val="BodyText"/>
      </w:pPr>
      <w:r>
        <w:t xml:space="preserve">(อาจารย์สุธิรา) ลิซ่าไหม</w:t>
      </w:r>
    </w:p>
    <w:p>
      <w:pPr>
        <w:pStyle w:val="BodyText"/>
      </w:pPr>
      <w:r>
        <w:t xml:space="preserve">(ล่าม) ค่ะ น่าจะลิซ่าค่ะ ผู้หญิงค่ะ</w:t>
      </w:r>
    </w:p>
    <w:p>
      <w:pPr>
        <w:pStyle w:val="BodyText"/>
      </w:pPr>
      <w:r>
        <w:t xml:space="preserve">(อาจารย์สุธิรา) ใช่ ๆ Blackpink หรือเปล่า รู้สึก… แต่แปลกเหมือนกันนะคะ เด็กหูสายเกาทั้งนั้นเลย รุ่นก่อนพวกรุ่นพี่ก็มาเกาหลีเลยคุยกับพี่รู้เรื่อง เดาเทรนด์ออกเลยทีเดียวเชียว แน่นอนเลย สายเกากันทั้งนั้น โอเคชอบ Blackpink ลิซ่า Blackpink เมื่อกี้โยโกะเข้ามาแล้ว โยโกะเปิดกล้องได้หรือเปล่านะ โยโกะเปิดกล้องได้หรือเปล่าลูก กล้องโยโกะน่าจะไม่ได้ ไม่เป็นอะไร ตอนนี้เรากำลังพากันเล่นเกมอยู่นะคะ เพื่อน ๆ ทุกคนทำภารกิจเกือบครบหมดแล้ว เดี๋ยวรอดูว่าเขียดวาดเสร็จหรือยังแล้วเดี๋ยวเราจะเข้าสู่บทเรียน เจ้าอุ้มล่ะ เจ้าอบ ๆ อุ้มเสร็จแล้ว ตอบเสร็จแล้ว วาดเสร็จหรือยังโชว์ ๆ ไหน ดูสิ โชว์ให้ดูสิ</w:t>
      </w:r>
    </w:p>
    <w:p>
      <w:pPr>
        <w:pStyle w:val="BodyText"/>
      </w:pPr>
      <w:r>
        <w:t xml:space="preserve">(ล่าม) เดี๋ยวเดินไปหยิบก่อนนะคะ ไม่ได้อยู่ใกล้ตัวยังว่าหายไปไหน เดินไกลนะนี่ ที่วาดกับที่เรียนอยู่คนละที่เลย</w:t>
      </w:r>
    </w:p>
    <w:p>
      <w:pPr>
        <w:pStyle w:val="BodyText"/>
      </w:pPr>
      <w:r>
        <w:t xml:space="preserve">(ล่าม) เดินไปหลายก้าวเลยค่ะ</w:t>
      </w:r>
    </w:p>
    <w:p>
      <w:pPr>
        <w:pStyle w:val="BodyText"/>
      </w:pPr>
      <w:r>
        <w:t xml:space="preserve">(อาจารย์สุธิรา) ใช่ รูปเต่าหรือ โอเคค่ะ เก่งมากค่ะ โอเค ๆ รูปเต่า รูปเต่า เก่งมากค่ะ ยังเหลืออีกคนหนึ่ง เหลือเขียน เขียดวาดเสร็จหรือยัง รูปดอกบัว เขียดวาดสวย วาดสวย เก่งค่ะ ปรบมือให้ โอเค</w:t>
      </w:r>
    </w:p>
    <w:p>
      <w:pPr>
        <w:pStyle w:val="BodyText"/>
      </w:pPr>
      <w:r>
        <w:t xml:space="preserve">(ล่าม) อาจารย์คะ เห็นมีธัญลักษณ์อีกคนหนึ่งน่ะค่ะ กำลังทานข้าวอยู่ เปิดกล้องทานข้าวอยู่ เชอร์รี่ใช่ไหม เมื่อกี้เขาปิดกล้อง ยังกินไม่เสร็จอีก เดี๋ยวให้ดูว่าเชอร์รี่จะได้ทำอะไร เดี๋ยวดูภารกิจกัน ทำภาษามือ อย่างนั้นเดี๋ยวถามเลย กินข้าวกับอะไรจ้ะ กำลังกินอยู่เลย กินข้าวกับอะไร กะเพราหมู</w:t>
      </w:r>
    </w:p>
    <w:p>
      <w:pPr>
        <w:pStyle w:val="BodyText"/>
      </w:pPr>
      <w:r>
        <w:t xml:space="preserve">(ล่าม) กะเพราหมู</w:t>
      </w:r>
    </w:p>
    <w:p>
      <w:pPr>
        <w:pStyle w:val="BodyText"/>
      </w:pPr>
      <w:r>
        <w:t xml:space="preserve">(อาจารย์สุธิรา) มีไข่ดาวไหม มีไข่ดาวหรือเลป่า</w:t>
      </w:r>
    </w:p>
    <w:p>
      <w:pPr>
        <w:pStyle w:val="BodyText"/>
      </w:pPr>
      <w:r>
        <w:t xml:space="preserve">(ล่าม) ไม่มีค่ะ</w:t>
      </w:r>
    </w:p>
    <w:p>
      <w:pPr>
        <w:pStyle w:val="BodyText"/>
      </w:pPr>
      <w:r>
        <w:t xml:space="preserve">(อาจารย์สุธิรา) โอเคค่ะ ภารกิจสำเร็จ จากเกมที่ให้เล่นเมื่อกี้นะคะ ตอนนี้ เห็นไหม เราใช้วิธีการเล่มเกมที่เรียกว่า</w:t>
      </w:r>
      <w:r>
        <w:t xml:space="preserve"> </w:t>
      </w:r>
      <w:r>
        <w:t xml:space="preserve">“</w:t>
      </w:r>
      <w:r>
        <w:t xml:space="preserve">การสุ่ม</w:t>
      </w:r>
      <w:r>
        <w:t xml:space="preserve">”</w:t>
      </w:r>
      <w:r>
        <w:t xml:space="preserve"> </w:t>
      </w:r>
      <w:r>
        <w:t xml:space="preserve">แล้วเมื่อสุ่มแล้วพอไปตกเงื่อนไขบางตัว เช่น เหมือนภาษามืออย่างนี้ แต่ถ้าเป็นถ้าเป็นเด็กหูฯ แล้วไปเจอไมค์นี่ เพราะเขาก็ร้องให้เราฟังไม่ได้ อาจจะต้องให้ใช้ภาษามือหรือใช้การวาด หรือการเขียนแทน เห็นไหมคะ ถ้าเกิดเป็น… เพื่อนเป็นเด็กตาฯ เพื่อนเด็กตานี่ ใช้ภาษามือกับเขียนนี่จะไม่ค่อยถนัดเพราะเขาไม่เห็นใช่ไหมคะ เราก็จะให้เขาใช้การร้องเพลงหรือพูดแทนอย่างนี้นะคะ นั่นก็คือเรามีทางเลือกให้เพื่อนเมื่อเวลาได้เจอคำสั่งใดคำสั่งหนึ่ง บางครั้ง เวลาเราสั่งให้คอมพิวเตอร์ทำงานนี่ มันก็ต้องมีเงื่อนไขหรือทางเลือกให้คอมพิวเตอร์นะคะ ซึ่งเนื้อหาที่เราจะเรียนในวันนี้นะคะ ก็คือเรื่องของ… เดี๋ยวเปิดสไลด์ให้ดูนะคะ เรื่องที่เราจะเรียนในวันนี้นะคะ คือเรื่องนี้ คำสั่งวนซ้ำคำสั่ง loop เมื่อกี้ที่วนนะคะ แล้วก็จะเป็นคำสั่งทางเลือกด้วย มี… แต่ตอนนี้เราพูดถึงเรื่องการวนซ่้ำหรือ Loop ก่อน เพราะเห็นไหมคะ เพราะตอนเราหมุนวงล้อ นั่นคือ loop การหมุนเห็นไหมคะ ย้อนกลับไปได้แล้วก็เริ่มหมุนใหม่ แล้วก็เรียกว่า</w:t>
      </w:r>
      <w:r>
        <w:t xml:space="preserve"> </w:t>
      </w:r>
      <w:r>
        <w:t xml:space="preserve">“</w:t>
      </w:r>
      <w:r>
        <w:t xml:space="preserve">วนซ้ำ</w:t>
      </w:r>
      <w:r>
        <w:t xml:space="preserve">”</w:t>
      </w:r>
      <w:r>
        <w:t xml:space="preserve"> </w:t>
      </w:r>
      <w:r>
        <w:t xml:space="preserve">หรือ</w:t>
      </w:r>
      <w:r>
        <w:t xml:space="preserve"> </w:t>
      </w:r>
      <w:r>
        <w:t xml:space="preserve">“</w:t>
      </w:r>
      <w:r>
        <w:t xml:space="preserve">ทำซ้ำ</w:t>
      </w:r>
      <w:r>
        <w:t xml:space="preserve">”</w:t>
      </w:r>
      <w:r>
        <w:t xml:space="preserve"> </w:t>
      </w:r>
      <w:r>
        <w:t xml:space="preserve">นั่นเองนะคะ นึกออกนะเห็นไหมการหมุดวงล้อใช่ไหมคะ มันหมุนไปเรื่อย ๆ เลย จนกว่าแม่จะกดให้มันหยุดใช่ไหม แม่กดหยุดมันก็จะหยุด แต่สังเกตว่า หมุนไปแต่ละรอบ มันก็จะไปตกตามช่อง แต่ตกไม่ค่อยซ้ำใช่ไหมคะ คือ ไม่ใช่ว่า รอบแรกตกไมค์ รอบที่ 2 ก็ตกไมค์มันไม่ใช่ มันก็จะวนไปตกอย่างอื่นบ้าง ซ้ำที่ใหม่ก็ได้วนกลับมาซ้ำที่ไมค์ก็ได้ วันกลับมาซ้ำที่ท่าเต้นก็ได้นะคะ อย่างนี้ นั่นคือ ทีนี้ เราต้องมารู้จักก่อนว่าคำสั่งในการวนซ้ำหรือ loop ใน Python นี่มันจะมีอยู่ 2 ตัว ก็คือคำสั่ง While กับคำสั่ง for เราจะใช้อยู่ 2 อย่างนะคะ ทีนี้ ก่อนอื่นต้องรู้จักก่อนว่า while loop นี่ มันจะเป็นการทำงานสั่งให้คอมพิวเตอร์น่ะค่ะ ทำงานบางอย่างซ้ำ ๆ ก็คือมันจะทำซ้ำ เมื่อเงื่อนไขที่อยู่ในนั้นน่ะเป็นจริง ก็คือจะทำ ถ้าเงื่อนไขที่อยู่ในคำสั่ง while น่ะค่ะ แต่ถ้า แต่ถ้าเป็นคำสั่ง for นะคะ คำสั่ง for นี่ แต่ถ้าเป็นคำสั่ง ก. นี่ นะคะ คำสั่งมันจะวนซ้ำจะทำงาน เมื่อ เห็นไหมคะ for นี่จะทำงานซ้ำ เมื่อมีจำนวนรอบที่แน่นอน ระบุจำนวนรอบ ระบุจำนวนครั้งที่ให้มันทำซ้ำน่ะค่ะ จำนวนในการทำซ้ำที่แน่นอน แต่ถ้าเป็น whale นี่ มันเข้ามาดูเงื่อนไขที่อยู่ใน Loop while ว่าเป็นจริง มันถึงจะทำนะคะ มีลักษณะการทำงานต่างกันนะคะ ทีนี้เรามาดูรูปแบบ รูปแบบ while loop ก่อน ถ้าเขียนเป็น Flowchart มันก็จะเป็นว่ามีเงื่อนไขใช่ไหมคะ ต้องมีเงื่อนไขก่อน มันจะทำงานนี่ ถ้าเป็นจริงเห็นไหมคะ เขาถึงจะเข้ามาทำงาน นี่ ถ้าเป็นจริงเขาจะทำงานเห็นไหมคะ แต่ถ้าเป็นเท็จเขาจะไม่ทำงาน เขาจะออกไปเลย จะออกหรืออาจจะไปทำคำสั่งอื่นที่ไม่ได้อยู่ในเงื่อนไขถูกไหมคะ ก็คือมันจะต้องมาเช็กก่อนว่า เงื่อนไข เงื่อนไขที่ตั้งไว้นี่เป็นจริงหรือเปล่า ถ้าเป็นจริงก็ทำงานตามคำสั่งที่อยู่ภายใต้เงื่อนไขถูกไหม ทำเสร็จแล้วมันก็จะวนกลับไป วนกลับไปเพื่อนตรวจสอบเงื่อนไขก่อน ว่าจริงไหม แต่ถ้าเมื่อใดที่เงื่อนไขไม่เป็นจริงมันจะออก นี่คือลักษณะของการทำงาน แบบมีเงื่อนไขของ while Loop Loop ที่เป็นใช้คำสั่ง while นั่นเองนะคะ ก็คือจำนวนรอบของเงื่อนไขจะระบุชัดเจนก็ได้ ไม่ชัดเจนก็ได้ จะระบุจำนวนรอบก็ได้นะคะ มีเงื่อนไขเพื่อหยุดการทำงาน นั่นก็คือสั่งไปแล้วนะคะ อาจจะเช็กด้วยการก็สิ้นสุดการทำงานเห็นไหมคะ เห็นไหมคะ บอกแล้วว่าตรวจสอบเงื่อนไขการทำงานทุกครั้ง เห็นไหมเมื่อเข้ามามันต้องผ่านที่เงื่อนไขก่อน มันถึงจะเข้าไปที่ทำงานได้ ถ้าไม่เช็กเงื่อนไขก็จะไม่ทำเห้นไหมคะ ถ้าเช็กแล้วเงื่อนไขไม่ตรงก็จบเหมือนกัน ไม่ทำเหมือนกัน แต่ถ้าเช็กแล้วเงื่อนไขตรง ก็จะเข้ามาทำงานตามคำสั่งที่อยู่ในเงื่อนไขนะคะ แล้วเมื่อทำเสร็จมันก็จะวนกลับไป เพื่อเช็กเงื่อนไขใหม่อีกรอบ เห็นลูศรนะ ก็จะย้อนกลับไป เห็นไหมในย่อหน้าสุดท้ายบอก อาจไม่ได้ทำเลยแม้แต่ขั้นตอนเดียว ก็คือพอเช็กเงื่อนไขแล้วไม่เป็นจริง ใช่ไหมคะ ก็ไม่ต้องทำ ก็ออกมาเลยอย่างนี้ End เป็นเลยก็ได้ ก็คือไม่ได้ทำอะไรต่อเลย จบเลย นะคะ อย่างนี้ ก็คือ… เพราะฉะนั้น ถ้าเป็น loop while ในลักษณะนี้ นี่ข้อสำคัญ แล้วเงื่อนไขมันต้องเป็นจริงเท่านั้นถึงจะทำงานนะคะ เดี๋ยวลืมดู นี่เห็นไหมคะ อธิบายไว้ว่าคำสั่ง while จะทำการทดสอบเงื่อนไขก่อนทำงานแล้วก็จะวนรอบ วนรอบนะคะ ทำงานไปเรื่อย ๆ เมื่อเงื่อนไขเป็นจริงมันก็จะวนไป วนไป จะวนไปจนกว่าเงื่อนไขเป็นเท็จจะหยุดการทำงาน เงื่อนไขไม่ตรงนะคะ หรือไม่เป็นจริง ถึงจะหยุดการทำงาน รูปแบบก็คือต้องพิมพ์คำสั่ง While W-h-i-l-e ดี ๆ นะคะ ถ้าเป็นคำสั่งใน Python ตัวภาษาอังกฤษ ตัวพิมพ์จะใช้พิมพ์เล็กจะไม่ใช้พิมพ์ใหญ่ ตามด้วยเงื่อนไขนะคะ แล้วก็เครื่องหมาย colon แล้วก็จะมีวงเล็บเพื่อบอกว่ามีเงื่อนไขอะไรอยู่ในนั้น เพื่อให้เช็กแล้วมีชุดคำสั่งอีก อีกเห็นไหมคะ เพื่อเช็กว่าเงื่อนไขเป็นจริงแล้วจะมาทำคำสั่งนี้นี่ คำสั่งที่อยู่ในเงื่อนไขนี่ ถ้า True ก็จะมีคำสั่ง ให้ทำงานนะคะ อันนี้อธิบายเป็นภาษาไทยแล้วดูรูปแบบที่เป็น เวลาเราเขียน อย่าลืมว่าคำสั่งมันจะเป็นภาษาอังกฤษล้วน ๆ นะคะ ตัวอย่างสมมติเรามีโจทย์ว่าอยากให้แสดงเลข 1 ถึงเลข 10 นะคะ ให้คอมพิวเตอร์แสดงเลข 1 ถึงเลข 10 ก่อนอื่นเราก็ต้องป้อนตัวเลขเข้าไป ก็เลยบอกว่า Input ก็คือให้ตัวเลขเริ่มที่เลข 1นะคะ ส่วนการ Process หรือเงื่อนไขนะคะ เงื่อนไข ก็คือมันจะต้องทำอะไร ทำซ้ำไปทั้งหมดกี่ครั้ง 1-10 ใช่ไหมคะ ถึงเลข 10 ก็คือถ้าถึงเลข 10 ทำไปเรื่อย ๆ ตรงผลลัพธ์ที่แสดงจะต้องแสดงตัวเลขใช่ไหม นะคะ ลองมาดูรูปแบบคำสั่งจากตัวอย่างเหล่านี้นะคะ ประกาศตัวแปรนะคะ ก็คือเราก็ต้องประกาศตัวแปร เช่น num ตรงนี้นะคะ ตอนที่เขียนอธิบายนี่ จะได้เห็นชัด ประกาศตัวแปร ตัวแปรชื่อ num = เห็นไหม กำหนดค่า เท่ากับอะไร 1 เห็นไหมคะ num 1 เสร็จแล้วใช้คำสั่ง while เห็นไหมคะ ก็พิมพ์คำสั่ง While นะคะ while num มือไวไปหน่อย ก็คือให้ตัวแปรมันเช็กใช่ไหมคะ ให้เช็กว่า num นี่ น้อยกว่าหรือเท่ากับ 10 นะคะ เพราะอะไร เพราะมันเริ่มจาก 1 ใช่ไหม เพราะมันเริ่มจาก 1 1, 2, 3, 4, 5, 6, 7, 8, 9, 10 เห็นไหมคะ มันก็จะทำไป เพราะถ้ายังน้อยกว่า 10 ก็ทำ ๆ ๆ ๆ ๆ ก็ยังเป็นจริงอยู่ใช่ไหมคะ จนไปถีง 10 เสร็จแล้ว คำสั่งแสดง คำสั่ง print นะคะ p-r-i-ืn-t print อะไร ถูกไหม เพราะเราจะแสดงค่าของตัวแปรนี่นะคะ ก็คือต้องประกาศตัวแปรก่อน เพื่อให้มีค่าเริ่มต้นใช่ไหมใช่ไหม เพราะเลขมันเริ่มจากเลข 1 นะคะ เพราะถ้าไม่บอกค่าเริ่มต้นตัวแปรที่เป็นตัวเลข โดยปกติเลขใน คอมพิวเตอร์ เวลาเริ่มมันก็จะเริ่มที่ 0 นะ 0, 1, 2, 3 แต่เราให้ค่าเริ่มที่ 1 อย่างนี้นะคะ ก็จะมีเงื่อนไข ก็คือต้องพิมพ์คำว่า While คือ พิมพ์ while แล้วตามด้วยเงื่อนไข เงื่อนไขที่จะเห็นไหมคะ เงื่อนไขในการวนซ้ำ และเงื่อนไขในการสิ้นสุดการทำงานนะคะ ตามหลักแล้วก็ต้องมี end เพื่อจบนะคะ แต่ตัวนี้จะไม่แสดง เขียนคำสั่งเองนะคะ แต่หมายถึงพอมันเช็ก เช็กว่าเงื่อนไขเป็นจริงปุ๊บ มันก็จะทำงาน มันก็จะพิมพ์เลข 1, 2, 3 ไปเรื่อย ๆ ไปทีละตัว ไปจนกว่าจะถึงเลข 10 เพราะถ้าเกินเลข 10 ปุ๊บ เงื่อนไขจะไม่เป็นจริงแล้ว เพราะเราบอกว่าน้อยกว่าใช่ไหม เลขที่น้อยกว่า 1-10 5, 6, 7, 8, 9 ใช่ไหมคะ และ 10 เพราะกำหนดว่าเท่ากับ 10 ถ้ามันมากกว่า 11 ถือว่าเงื่อนไขเป็นเท็จ f นี่ เท็จ แต่ถ้ายังอยู่ในเงื่อนไขนี่ ก็คือตั้งแต่เลข 1-10 นี่ เงื่อนไขจะเป็นจริง ก็คือ true เห็นไหม นี่คือลักษณะของ while นะคะ จะทำโดยเช็กก่อน ยังเป็นจริงอยู่ไหม เช็กว่าเลขยังไม่เกิน 10 อยู่ไหม ทำค่ะ มันก็จะทำไป วนไป จนกว่าจะไม่เป็นจริง ก็คือพอเป็น 11 ปุ๊บ เกินแล้ว เลขเกินแล้ว ก็จะออกหรือจบการทำงาน เราจะจบวิธีการทำงาน end นี่คือหลักการทำงานของ while นะคะ มือไวไปกด ไม่เป็นไรมาดูหลักการทำงานของ for บ้างนะคะ for loop for นั้นทำแปลออกมาเป็นภาษาไทยคือสำหรับการวนซ้ำ ทำซ้ำโดยมีจำนวนรอบที่แน่นอนเห็นไหมคะ มีคำสั่ง break มาคั่น เพื่อหยุด ใน for นี่จะมี break เพื่อใช้หยุด ให้หยุดนะคะ ให้ดูคำสั่ง break นี่ นะคะ ใช้อยู่กับการทำงาน ใช้หยุดการทำงานของ loop นี่ เราจะมีคำสั่งที่เขียนว่า</w:t>
      </w:r>
      <w:r>
        <w:t xml:space="preserve"> </w:t>
      </w:r>
      <w:r>
        <w:t xml:space="preserve">“</w:t>
      </w:r>
      <w:r>
        <w:t xml:space="preserve">break</w:t>
      </w:r>
      <w:r>
        <w:t xml:space="preserve">”</w:t>
      </w:r>
      <w:r>
        <w:t xml:space="preserve"> </w:t>
      </w:r>
      <w:r>
        <w:t xml:space="preserve">นี่เป็นตัวหยุดอยู่ พอทีนี้เวลาทำงานก็ตรวจสอบเงื่อนไขก่อนเหมือนกันนะคะ ตรวจสอบเงื่อนไขก่อน เป็นจริงหรือไม่ก็ค่อยมาทำงาน ถ้าไม่เป็นจริงก็จบนะคะ เดี๋ยวมาดูรูปแบบ รูปแบบ for จะไม่เหมือนกับ while ตรงที่ต้องทำ for แล้วก็ตามด้วยตัวแปรที่เราจะให้ทำซ้ำ แล้วก็ตามด้วยคำว่า</w:t>
      </w:r>
      <w:r>
        <w:t xml:space="preserve"> </w:t>
      </w:r>
      <w:r>
        <w:t xml:space="preserve">“</w:t>
      </w:r>
      <w:r>
        <w:t xml:space="preserve">in</w:t>
      </w:r>
      <w:r>
        <w:t xml:space="preserve">”</w:t>
      </w:r>
      <w:r>
        <w:t xml:space="preserve"> </w:t>
      </w:r>
      <w:r>
        <w:t xml:space="preserve">นะคะ แล้วลำดับลำดับในที่นี้นะคะ เช่น ลำดับเป็น string หรือเป็น range แล้วก็จะปิดด้วยเครื่องหมายโคลอน ปิดประโยคคำสั่ง ด้วยเครื่องหมาย colon จะต้องมีตัวนี้นะคะ แล้วก็จะมีชุดคำสั่งที่อยู่ข้างล่างนะคะ</w:t>
      </w:r>
      <w:r>
        <w:t xml:space="preserve"> </w:t>
      </w:r>
      <w:r>
        <w:t xml:space="preserve">็คือเราจะเขียนชุดคำสั่ง นี่ว่า ต้องการให้ทำงานเมื่อเงื่อนไขเป็นจริงหรือเงื่อนไขเป็นเท็จก็ได้นะคะ ถึงจะทำงาน ตัวอย่างนะคะ ตัวอย่างของการใช้ for for วนซ้ำทำงานนะคะ โดยการกำหนดลำดับแบบโดยตรง ก็คือ for นะคะ พิมพ์คำว่า for ตามด้วย i ชื่อตัวแปร ตัวแปรที่เรากำหนดนะคะ แล้วก็เห็นไหมมีคำว่า in ตามด้วยคำว่า in 1, 2, 3, 4 คือ กำหนดลำดับเห็นไหมคะ ก็คือตัวเลขลำดับ แล้วจบประโยคด้วยโคลอน ไม่ใช่เซมิโคลอน ปิดประโยคคำสั่ง for ต้องมี Colon ทุกครั้งนะคะ ขาดไม่ได้ แล้วเราอยากได้ผลลัพธ์อะไร อยากได้ผลลัพธ์ที่ชื่อว่าตัว i print i ผลลัพธ์ออกมาก็จะ print ตัวเลข 1, 2, 3, 4, 5 ก็คือเลขนี้ออกมา นะคะ กับอีกกรณีหนึ่ง แล้วถ้าเป็นข้อความสังเกตใน Python นี่ ในกรณีที่เป็น string นี่เห็นไหมคะ จะอยู่ในเครื่องหมายคำพูด แล้วคั่นด้วย ตัว colon… Comma เสมอ เห็นไหมคะ ลำดับที่ 1 วันที่ เห็นไหม .ไฟไม่เข้าหรือ เดี๋ยว ๆ ไฟไม่เข้า แป๊บหนึ่งนะคะ แย่แล้ว ๆเดี๋ยวแบตไม่พอ แป๊บ อย่าเพิ่งดับนะพี่น้อง โอเค เกือบ ไม่ได้ดูว่าไฟไม่เข้า โอเคค่ะ สังเกตว่าถ้าเป็น string นะคะ ใน Python นี่ มันจะเป็นเครื่องหมายคำพูด single cord กับ 2 ขีดกับ 1 ขัดใช่ไหมคะ ตัวอย่างแรกนี่ ลำดับเลข 1, 2, 3, 4, 5 ลำดับข้อความ one two three พอการแสดงผล ก็จะแสดงผลตามลำดับ ก็คืออย่างนี้นะคะ กับตัวอย่างที่ 2 ตัวอย่างที่ 2 เห็นไหมคะ ที่เป็นข้อความ เป็นตัวทำอย่างเดียวเลยนี่ คำว่า</w:t>
      </w:r>
      <w:r>
        <w:t xml:space="preserve"> </w:t>
      </w:r>
      <w:r>
        <w:t xml:space="preserve">“</w:t>
      </w:r>
      <w:r>
        <w:t xml:space="preserve">python</w:t>
      </w:r>
      <w:r>
        <w:t xml:space="preserve">”</w:t>
      </w:r>
      <w:r>
        <w:t xml:space="preserve"> </w:t>
      </w:r>
      <w:r>
        <w:t xml:space="preserve">แบบนี้พอเวลาแสดงผลลัพธ์ print letter ออกมานี่rester ในข้อความว่า python สำหรับตัวแปร letter ในคำว่า python p-y-t-h-o-n ก็คือพิมพ์สิ่งที่อยู่ในลำดับน่ะ ลำดับที่อยู่ในคำว่า</w:t>
      </w:r>
      <w:r>
        <w:t xml:space="preserve"> </w:t>
      </w:r>
      <w:r>
        <w:t xml:space="preserve">“</w:t>
      </w:r>
      <w:r>
        <w:t xml:space="preserve">in น่ะ ออกมานะคะ กับแบบที่ 3 for แบบที่ 3 ที่ใช้กับ list เรามีตัวแปรที่ชื่อว่า ผลไม้ ตัวแปรผลไม้เป็นตัวแปรชนิด list ก็คือมีประเภทของผลไม้ก็คือ banana apple แล้วก็ mango mango ดูนะคะ ชื่อตัวแปร fruite frut แล้วเวลาเรียกใช้เราจะต้องเรียกตัวแปร fruit คำสั่ง for frutที่ไม่ได้เติม s แต่ใน ในนี้ ลำดับค่าของ fruits ที่ชื่อว่า fruts เติม s พอเวลาสั่ง print เราก็เลยอยากให้ print ตัวแปรนี้ที่อยู่หลังคำสั่ง for เราไม่ได้ไปเรียก print ที่หลังคำสั่ง fruits อันนี้ เห็นไหมถึงได้บอกว่าเวลาตั้งชื่อตัวแปรนี่ อย่าพยายามตั้งให้มัน… เพราะคนตั้งจะสับสนเองนะคะ เหมือนบอกถ้าเป็น list น่ะ ถ้าเป็นลิสต์น่ะ ที่เคยสอนไว้ คือ คำว่า</w:t>
      </w:r>
      <w:r>
        <w:t xml:space="preserve">”</w:t>
      </w:r>
      <w:r>
        <w:t xml:space="preserve">list" นำหน้าใช่ไหมคะ list นำหน้าแล้วคั่นด้วยตัวแปร ตัวแปรนี้เป็นตัวแปรชนิด list เวลาตั้งชื่อตัวแปรที่เป็น list น่ะค่ะ ถ้าตั้งอย่างนี้มันจะงง เห็นไหม มันจะคล้าย ๆ กัน เป็นแบบในตารางนี้นะคะ แยกเลย a คือ cat windows Defenestrand มีคำว่า cap มีคำว่า windows พอเวลาเราจะเรียกให้แสดงนะคะ ใช้เงื่อนไข เราก็ต้องชื่อตัวแปรเป็นคนละตัวเลย เป็น x เราก็จะรู้ว่า ตัวแปรที่เราจะเรียกใช้นั่นคือ sไม่ใช่ a นะคะ ถึงบอกเวลาตั้งชื่อตัวแปรนี่ ต้องย้อนกลับไปดูกฎการตั้งชื่อตัวแปรด้วย คำสงวนก็ตั้งไม่ได้ใช่ไหม แล้วก็ตัวพิมพ์เล็กตัวพิมพ์ใหญ่ ก็จะใช้ชื่อของตัวแปรแตกต่างกันนะคะ นี่ตัวอย่าง for นะคะ ตัวอย่าง for แบบที่ 4 ที่เป็น range range ก็คือเป็นช่วงค่าข้อมูลน่ะค่ะ มันจะมีฟังก์ชันที่ชื่อว่า lange แล้วก็คือใส่ ใส่เห็นไหมคะ ลำดับที่ใส่ระบุลงไปเลย มีกี่ลำดับ เห็นไหม บอกแล้วการนับของคอมพิวเตอร์จะเริ่มที่ 0 ไปถึง 9 0 นี่ ก็คือค่า 1, 2 เพราะ range ระบุไว้ว่าเป็น 10 จำนวนใช่ไหมคะ แต่เริ่มต้นของการนับคือเริ่มต้นที่ 0 เสมอนะคะ เพราะฉะนั้น เวลามันนับให้น่ะ คอม</w:t>
      </w:r>
    </w:p>
    <w:p>
      <w:pPr>
        <w:pStyle w:val="BodyText"/>
      </w:pPr>
      <w:r>
        <w:t xml:space="preserve">(พิวเตอร์)มันจะเริ่ม 0, 1 แต่คือ 2, 3, 4, 5 6, 7, 8, 9, 10 เห็นไหม ลำดับที่ 10 ของนี่เห็นไหม แต่มันจะเป็นเลข 9 แทนในคอมพิวเตอร์ เพราะลำดับที่ 1 มันจะเริ่มที่ 0 คือ ถ้าไม่ระบุค่าเริ่มต้นน่ะ คอมฯ มันจะนับมันจะเริ่มที่เลข 0 ก่อนเลย ทีนี้จะอธิบายให้ฟังว่า range คืออะไร ฟังก์ชัน range นี่ ใช้สำหรับสร้างตัวเลข ตัวเลขน่ะค่ะ คือ มันจะมีรูปแบบ ก็คือพิมพ์คำว่า range นะคะ แล้วก็ตามด้วยเครื่องหมายวงเล็บ ซึ่งในวงเล็บนี่จะมีตัวเลขเริ่มต้น กับตัวเลขสุดท้าย เห็นไหมคั่นด้วย colon ก็คือถ้าใส่ตัวเลขเริ่มต้มนะคะ เราก็จะขั้นด้วยเครื่องหมาย Colon แล้วก็บอกว่า ภาพที่เปลี่ยน เป็นอะไร ตรงส่วนนี้ คือ Parameter นะคะ ตรงส่วนที่ขีดสีแดงนี่เราจะเรียกว่า พารามิเตอร์ นี่ ๆ ตัวนี้ มี parameter 3 ตัว เห็นไหมคะ เห็นไหม ก็คือตัวเลขเริ่มต้น ตัวเลขสุดท้าย แล้วก็ค่าที่ตัวเลข เปลี่ยนแปลงนะคะ ส่วนคำสั่ง break เพราะบอกแล้ว for นี่ ถ้าต้องการหยุดการทำงานของ loop โดยไม่ต้องให้เงื่อนไขเป็น False นะคะ เราจะใช้คำสั่ง คำสั่ง break นี่ คำสั่งนี้มาขั้นนะคะ เขาบอกว่าให้ดูตรงนี้ มักจะใช้ในกรณีที่สร้างโปรแกรม สร้างเงื่อนไขให้โปแกรมออกจาก loop เห็นไหมคะ ออกจาก loop เลย นอกเหนือจากเงื่อนไขใน loop ใน loop นี้มีแต่เราจะให้มันออกก่อนนะคะ มาขั้นด้วยคำว่า</w:t>
      </w:r>
      <w:r>
        <w:t xml:space="preserve"> </w:t>
      </w:r>
      <w:r>
        <w:t xml:space="preserve">“</w:t>
      </w:r>
      <w:r>
        <w:t xml:space="preserve">break</w:t>
      </w:r>
      <w:r>
        <w:t xml:space="preserve">”</w:t>
      </w:r>
      <w:r>
        <w:t xml:space="preserve"> </w:t>
      </w:r>
      <w:r>
        <w:t xml:space="preserve">นะคะ คำสั่ง break ตัวอย่างเช่น เมื่อกี้นะคะ range นี่ เห็นไหมคะ ค่าเริ่มต้น คือ 1 ค่าสุดท้ายคือ 11 แล้วมีเงื่อนไขว่าถ้า ถ้านะคะ ก็คือถ้าไม่ใส่ break ถ้าไม่ใส่เงื่อนไขกับ break นี่ เลขมันจะเริ่มที่ 1 ไปจนถึงเลขอะไรคะ 10, 11 ใช่ไหมคะนี่ มันจะไปนับเลข 1 ไปจนถึง 11 แต่พอมัน break นี่เห็นไหมคะ ถ้าถึงเลข 5 ปุ๊บ ตรง break ให้ดูเงื่อนไข ถ้าถึงเลข 5 นะคะ ให้ print</w:t>
      </w:r>
    </w:p>
    <w:p>
      <w:pPr>
        <w:numPr>
          <w:ilvl w:val="0"/>
          <w:numId w:val="1001"/>
        </w:numPr>
      </w:pPr>
      <w:r>
        <w:t xml:space="preserve">เห็นไหมคะ แล้วก็ให้บอกว่า end= เครื่องหมาย เพราะฉะนั้น มันก็จะ print แค่ 1, 2, 3, 4 เพราะถ้า break ปุ๊บนี่ พอเช็กแล้วเป็นจริงนี่ มันจะออกนะคะ เพราะฉะนั้น ค่า i ที่ print ออกมา จะได้ 1, 2, 3, 4 ถึง 5 นะคะ อันนี้จะถึง 5 ถ้าเราไม่ใส่ตัวนี้เข้าไปนี่มันจะ print ไปจนถึง 11 เห็นไหม print ตั้งแต่เลข 1 ไปจนถึงเลข 11 นะคะ แต่เมื่อใส่ brake เข้าไปนี่ ตามตัวเลขที่ตรวจเจอ ก็คือเห็นไหมคะ ถ้า i = 5 มันจะหยุดการทำงาน ออกหรือหยุดเห็นไหม ลักษณะมันจะเป็นอย่างนี้นะคะ มาคั่น แต่ถ้าใช้ contineuคั่นนี่ นี่คำสั่ง comtinue นะคะ คำสั่ง continue ใช้ข้ามนะคะ ข้ามการทำงานใช้ข้ามการทำงานของ loop ข้ามมาอะไร ข้ามมาเลย ข้ามมาโดยไม่เช็กเงื่อนไขน่ะ มันจะทำอันนี้ก็จะเหมือน 1-11 เหมือนเดิมใช่ไหมคะ continue หารแล้วได้เท่ากับ 1 แต่ว่ามันจะไม่สนใจ มันก็จะ print เลขไป 1, 2, 3, 4, 5, 6, 7, 8, 9, 10, 11 เพราะอะไร เพราะมันเจอคำว่า continue เห็นไหมคะ ทำงานในรอบใหม่ โดยไม่สนใจ เห็นไหม โดยไม่สนใจ ไม่สนว่าเงื่อนไขนี้จะเป็นอย่างไร ไม่สน ไม่สนตรงนี้เลยนะคะ ก็คือสั่งให้มันทำ ทำตาม range ก็คือ 1 ไปจนถึง 11 เพราะฉะนั้น พอสั่ง print มันก็จะต้องแสดงเลข 1 ไปจนถึงเลข 11 นะคะ ถ้ามี continue มาขั้นอย่างนี้ ตรงนี้ เมื่อกี้ loop ไปแล้วนะคะ แล้ว loop เหมือนตอนเราหมุนวงล้อใช่ไหม วนซ้ำไปแล้วก็ทำตาม แต่ทีนี้มาเจอ else นี่ else นี่ ก็คือตอนทำวนซ้ำนี่ เพื่อกำหนดบล็อค มันอาจจะมีคำสั่งย่อยน่ะ เดี๋ยวลองไปดูรูปแบบนะคะ มีคำสั่งย่อยใน loop น่ะค่ะ มันจะใช้เมื่อต้องการอ่านค่านะคะ สิ้นสุดการอ่านค่าใน list ของ for แต่ถ้าเงื่อนไขเป็นเท็จ ใน while loop นี่ จะใช้ else นะคะ ก็คือพอ if แล้ว while มี if เห็นไหมคะ นี่ ก็คือพอไปเจอ break นี่ มันเช็กแล้วใช่ไหม เช็กแล้วว่าถ้าเงื่อนไขเป็นจริงใช่ไหมคะมันถึงจะ break เขาก็เลยใส่ else แล้วตามด้วย นั้นก็คือมีทางเลือกอื่นว่าถ้าไม่เป็นจริง ให้มา print ให้มา print คำว่า</w:t>
      </w:r>
      <w:r>
        <w:t xml:space="preserve"> </w:t>
      </w:r>
      <w:r>
        <w:t xml:space="preserve">“</w:t>
      </w:r>
      <w:r>
        <w:t xml:space="preserve">end</w:t>
      </w:r>
      <w:r>
        <w:t xml:space="preserve">”</w:t>
      </w:r>
      <w:r>
        <w:t xml:space="preserve"> </w:t>
      </w:r>
      <w:r>
        <w:t xml:space="preserve">โปรแกรมแทน เพื่อเป็นทาง ทางเลือกการทำงานอีกทางหนึ่ง ซึ่งนอกจากเงื่อนไขที่อยู่ข้างบน เป็นทางเลือกต่อมา else จะเป็นทางเลือกต่อมา ถ้าแปรเป็นไทยก็ ถ้า, แล้ว, หรือ ถ้าทำวันนี้แล้วไม่ได้นี่ แล้วให้ไป หรือไปทำวันนี้นึกออกนะ เหมือนเมื่อกี้ที่บอกว่า เหมือนเอ็มบอกไม่อยากร้องเพลง ไม่อยากเต้นอย่างนี้ เอ็มก็เลือกเป็นวาดภาพแทน เงื่อนไขที่กำหนดถูกไหมคะ เอ็มไม่ร้องเพลง และเอ็มก็ไม่เต้ม เอ็มขอเป็นวาดรูป else ของเอ็มก็จะวาดรูปแทน ก็คือไม่ตรงตามเงื่อนไขที่กำหนด ที่แม่กำหนดไว้ตั้งแต่แรกถ้าเป็นเด็กตาให้ร้องเพลงแทน ใช่ไหมคะ หรือให้เต้นแทนอย่างนี้ หรือทำภาษามือแทนอย่างนี้นะคะ เหมือน เหมือนดอมก็ได้ ดอมนี่ปกติใช่ไหม ทำได้ทุกอย่าง แต่ดอมไม่เอา แต่ดอมไม่ร้องเพลง ตัวเลข else ขอมาทำที่ไม่อยู่ในเงื่อนไขเลย ก็คือขอมาวาดรูปอย่างนี้นะคะ else นั่นก็คือเป็นคำสั่งที่ให้ทำงานที่ไม่อยู่ในเงื่อนไขที่กำหนดถูกไหมคะ ทีนี้เมื่อกี้นะคะ ที่บอกถ้าเราเลือก เลือกเหมือนเงื่อนไขที่บอกนะคะ มันมีแบบคำสั่งที่เป็นการเลือกทำแบบ Decision ต่างกันอย่างไร คือ Decision ตัดสินใจ เป็นเงื่อนไขที่ทำตามเงื่อนไขน่ะค่ะ Choice ก็คือมีตัวเลือกให้เลือก Select ให้เลือกทำ ตัวนี้เดี๋ยวเราไว้พูดกันในสัปดาห์หน้าดีกว่า เดี๋ยวจะงงนะคะ พวก else ลักษณะมันจะต่างกับ loop นะคะ เราจะเรียนเรื่องคำสั่งแบบทางเลือกนี่นะคะ ทิศทางเลือกทำหรือตัดสินใจทำหรือเป็น Choice ในสัปดาห์หน้านะคะ เดี๋ยวสัปดาห์นี้ชั่วโมงครึ่งแล้วจะเยอะเกิน เราก็จะพอแค่นี้ก่อนก่อนนะคะ อ๋อ ทีนี้ตอนบ่ายวิชาอาจารย์พิเชนทร์</w:t>
      </w:r>
    </w:p>
    <w:p>
      <w:pPr>
        <w:pStyle w:val="FirstParagraph"/>
      </w:pPr>
      <w:r>
        <w:t xml:space="preserve">(ล่าม) ค่ะ</w:t>
      </w:r>
    </w:p>
    <w:p>
      <w:pPr>
        <w:pStyle w:val="BodyText"/>
      </w:pPr>
      <w:r>
        <w:t xml:space="preserve">(อาจารย์สุธิรา) โดนฝนเมื่อวานนี้พากันนอนนี่</w:t>
      </w:r>
    </w:p>
    <w:p>
      <w:pPr>
        <w:pStyle w:val="BodyText"/>
      </w:pPr>
      <w:r>
        <w:t xml:space="preserve">(ล่าม) ต้องแจ้งเด็กด้วยใช่ไหมคะอาจารย์</w:t>
      </w:r>
    </w:p>
    <w:p>
      <w:pPr>
        <w:pStyle w:val="BodyText"/>
      </w:pPr>
      <w:r>
        <w:t xml:space="preserve">(อาจารย์สุธิรา) ค่ะ ใช่ ๆ ค่ะ</w:t>
      </w:r>
    </w:p>
    <w:p>
      <w:pPr>
        <w:pStyle w:val="BodyText"/>
      </w:pPr>
      <w:r>
        <w:t xml:space="preserve">(อาจารย์สุธิรา) อาจารย์พ่อไม่สบายไม่มีเสียง</w:t>
      </w:r>
    </w:p>
    <w:p>
      <w:pPr>
        <w:pStyle w:val="BodyText"/>
      </w:pPr>
      <w:r>
        <w:t xml:space="preserve">(ล่าม) ไม่สบาย</w:t>
      </w:r>
    </w:p>
    <w:p>
      <w:pPr>
        <w:pStyle w:val="BodyText"/>
      </w:pPr>
      <w:r>
        <w:t xml:space="preserve">(อาจารย์สุธิรา) วิชาตอนบ่ายของอาจารย์พ่อนะ</w:t>
      </w:r>
    </w:p>
    <w:p>
      <w:pPr>
        <w:pStyle w:val="BodyText"/>
      </w:pPr>
      <w:r>
        <w:t xml:space="preserve">(ล่าม) อาจารย์ไม่สบาย เจ็บคอ</w:t>
      </w:r>
    </w:p>
    <w:p>
      <w:pPr>
        <w:pStyle w:val="BodyText"/>
      </w:pPr>
      <w:r>
        <w:t xml:space="preserve">(ล่าม) อาจารย์ไม่สบาย หยุด</w:t>
      </w:r>
    </w:p>
    <w:p>
      <w:pPr>
        <w:pStyle w:val="BodyText"/>
      </w:pPr>
      <w:r>
        <w:t xml:space="preserve">(อาจารย์สุธิรา) แต่เดี๋ยวบอกค่อยดูการบ้านใน LINE โอเคนะคะ แฝดถ้าจะมา มาหรือเปล่า ถามแฝด อาทิตย์หน้าจะมาไหม มาเรียนในห้องไหม ถ้ามาจะได้ชวนเพื่อนเข้าห้องด้วย</w:t>
      </w:r>
    </w:p>
    <w:p>
      <w:pPr>
        <w:pStyle w:val="BodyText"/>
      </w:pPr>
      <w:r>
        <w:t xml:space="preserve">(ล่าม) อยากครับ ๆ</w:t>
      </w:r>
    </w:p>
    <w:p>
      <w:pPr>
        <w:pStyle w:val="BodyText"/>
      </w:pPr>
      <w:r>
        <w:t xml:space="preserve">(อาจารย์สุธิรา) ถ้ามา แจ้งนะ แม่จะได้ชวนเพื่อนเข้าเรียนในห้อง ไม่ ๆ จะใช้แรง อยากมาครบั นอนหอหรือไปกลับครับอาจารย์ ถ้าแฝดไปเรียน</w:t>
      </w:r>
    </w:p>
    <w:p>
      <w:pPr>
        <w:pStyle w:val="BodyText"/>
      </w:pPr>
      <w:r>
        <w:t xml:space="preserve">(อาจารย์สุธิรา) จะอยู่หอหรือไปกลับล่ะ</w:t>
      </w:r>
    </w:p>
    <w:p>
      <w:pPr>
        <w:pStyle w:val="BodyText"/>
      </w:pPr>
      <w:r>
        <w:t xml:space="preserve">(ล่าม) แฝดเขาถามน่ะค่ะ</w:t>
      </w:r>
    </w:p>
    <w:p>
      <w:pPr>
        <w:pStyle w:val="BodyText"/>
      </w:pPr>
      <w:r>
        <w:t xml:space="preserve">(อาจารย์สุธิรา) แล้วแต่เขาน่ะค่ะ เพราะถ้าอยู่หอให้ติดต่อไปแต๋ม</w:t>
      </w:r>
    </w:p>
    <w:p>
      <w:pPr>
        <w:pStyle w:val="BodyText"/>
      </w:pPr>
      <w:r>
        <w:t xml:space="preserve">(ล่าม) อันนี้แจ้งไปแล้วแฝดกำลังคิดอยู่น่ะค่ะอาจารย์ น้องยังไม่ได้ตอบ</w:t>
      </w:r>
    </w:p>
    <w:p>
      <w:pPr>
        <w:pStyle w:val="BodyText"/>
      </w:pPr>
      <w:r>
        <w:t xml:space="preserve">(อาจารย์สุธิรา) ไม่เป็นไรค่ะ ถ้าอย่างไรให้เขาติดต่อพี่แป๋มกับพี่แต๋มพี่อุ้ย แป๋ม คนนี้ ๆ พี่แต๋มนี่… นี่ ติดต่อแป๋มนี่</w:t>
      </w:r>
    </w:p>
    <w:p>
      <w:pPr>
        <w:pStyle w:val="BodyText"/>
      </w:pPr>
      <w:r>
        <w:t xml:space="preserve">(ล่าม) ครับ ทราบแล้วครับ โอเคแฝดเข้าใจแล้วครับ</w:t>
      </w:r>
    </w:p>
    <w:p>
      <w:pPr>
        <w:pStyle w:val="BodyText"/>
      </w:pPr>
      <w:r>
        <w:t xml:space="preserve">(อาจารย์สุธิรา) โอเคค่ะ งั้นสัปดาห์นี้พอแค่นี้ค่ะ</w:t>
      </w:r>
    </w:p>
    <w:p>
      <w:pPr>
        <w:pStyle w:val="BodyText"/>
      </w:pPr>
      <w:r>
        <w:t xml:space="preserve">(อาจารย์สุธิรา) สวัสดีค่ะ เจอกันสัปดาห์หน้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531">
    <w:nsid w:val="ea454b4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เขียนโปรแกรม (ปี1)</dc:title>
  <dc:creator/>
  <cp:keywords/>
  <dcterms:created xsi:type="dcterms:W3CDTF">2021-09-07T04:28:09Z</dcterms:created>
  <dcterms:modified xsi:type="dcterms:W3CDTF">2021-09-07T04:2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7 กันยายน 2564 เวลา 08.50 น.</vt:lpwstr>
  </property>
  <property fmtid="{D5CDD505-2E9C-101B-9397-08002B2CF9AE}" pid="3" name="subtitle">
    <vt:lpwstr/>
  </property>
</Properties>
</file>